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2C6F7" w14:textId="30DA66F7" w:rsidR="001B4588" w:rsidRPr="00AE5D01" w:rsidRDefault="001B4588" w:rsidP="001B4588">
      <w:pPr>
        <w:pStyle w:val="Body"/>
        <w:rPr>
          <w:rFonts w:ascii="Times New Roman" w:hAnsi="Times New Roman" w:cs="Times New Roman"/>
          <w:b/>
          <w:bCs/>
        </w:rPr>
      </w:pPr>
      <w:bookmarkStart w:id="0" w:name="_Hlk69758407"/>
      <w:r w:rsidRPr="00AE5D01">
        <w:rPr>
          <w:rFonts w:ascii="Times New Roman" w:hAnsi="Times New Roman" w:cs="Times New Roman"/>
          <w:b/>
          <w:bCs/>
        </w:rPr>
        <w:t>Different thresholds</w:t>
      </w:r>
    </w:p>
    <w:p w14:paraId="53B1B59B" w14:textId="05D5099C" w:rsidR="001B4588" w:rsidRDefault="001B4588" w:rsidP="001B4588">
      <w:r w:rsidRPr="001B4588">
        <w:t xml:space="preserve">-description: </w:t>
      </w:r>
      <w:r>
        <w:t xml:space="preserve">we want to know how different aspects of our definition of models for state quality calculation will influence the solutions we find in our simulation. A very important aspect of our models is how we define thresholds for different types of resources. When we are assigning resource amounts </w:t>
      </w:r>
      <w:r w:rsidR="00732977">
        <w:t xml:space="preserve">of each resource </w:t>
      </w:r>
      <w:r>
        <w:t>for different countries</w:t>
      </w:r>
      <w:r w:rsidR="00732977">
        <w:t xml:space="preserve">, we use the Random function in excel that generates an integer in the range of [0, 10]. We multiply this number with a value n, which can be different for different resources, and add to a minimum value, which can also be different for different resources. </w:t>
      </w:r>
      <w:proofErr w:type="gramStart"/>
      <w:r w:rsidR="00732977">
        <w:t>So</w:t>
      </w:r>
      <w:proofErr w:type="gramEnd"/>
      <w:r w:rsidR="00732977">
        <w:t xml:space="preserve"> the resource amount that can be generated for a resource to a country is in the range of [min, min+10n]. Our definition of thresholds </w:t>
      </w:r>
      <w:proofErr w:type="gramStart"/>
      <w:r w:rsidR="00732977">
        <w:t>are</w:t>
      </w:r>
      <w:proofErr w:type="gramEnd"/>
      <w:r w:rsidR="00732977">
        <w:t xml:space="preserve"> also using this way of definition. Originally, the 1</w:t>
      </w:r>
      <w:r w:rsidR="00732977" w:rsidRPr="00732977">
        <w:rPr>
          <w:vertAlign w:val="superscript"/>
        </w:rPr>
        <w:t>st</w:t>
      </w:r>
      <w:r w:rsidR="00732977">
        <w:t xml:space="preserve"> threshold for materials is min + n, the 2</w:t>
      </w:r>
      <w:r w:rsidR="00732977" w:rsidRPr="00732977">
        <w:rPr>
          <w:vertAlign w:val="superscript"/>
        </w:rPr>
        <w:t>nd</w:t>
      </w:r>
      <w:r w:rsidR="00732977">
        <w:t xml:space="preserve"> threshold for materials is min + 4n, and the threshold for waste is min + 5n. We think it is worth experimenting how the results may change if we change these thresholds. For example, we can change the 1</w:t>
      </w:r>
      <w:r w:rsidR="00732977" w:rsidRPr="00732977">
        <w:rPr>
          <w:vertAlign w:val="superscript"/>
        </w:rPr>
        <w:t>st</w:t>
      </w:r>
      <w:r w:rsidR="00732977">
        <w:t xml:space="preserve"> threshold to min + 2n and see how it influences the results. </w:t>
      </w:r>
    </w:p>
    <w:p w14:paraId="58DE4A89" w14:textId="5FA35E27" w:rsidR="00732977" w:rsidRDefault="00732977" w:rsidP="001B4588">
      <w:r>
        <w:rPr>
          <w:rFonts w:hint="eastAsia"/>
        </w:rPr>
        <w:t>-</w:t>
      </w:r>
      <w:r>
        <w:t>init</w:t>
      </w:r>
      <w:r w:rsidR="00754DAD">
        <w:t>ial</w:t>
      </w:r>
      <w:r>
        <w:t xml:space="preserve"> state: </w:t>
      </w:r>
    </w:p>
    <w:tbl>
      <w:tblPr>
        <w:tblStyle w:val="TableGrid"/>
        <w:tblW w:w="0" w:type="auto"/>
        <w:tblLook w:val="04A0" w:firstRow="1" w:lastRow="0" w:firstColumn="1" w:lastColumn="0" w:noHBand="0" w:noVBand="1"/>
      </w:tblPr>
      <w:tblGrid>
        <w:gridCol w:w="716"/>
        <w:gridCol w:w="634"/>
        <w:gridCol w:w="777"/>
        <w:gridCol w:w="468"/>
        <w:gridCol w:w="560"/>
        <w:gridCol w:w="452"/>
        <w:gridCol w:w="657"/>
        <w:gridCol w:w="625"/>
        <w:gridCol w:w="523"/>
        <w:gridCol w:w="452"/>
        <w:gridCol w:w="895"/>
        <w:gridCol w:w="761"/>
        <w:gridCol w:w="862"/>
        <w:gridCol w:w="634"/>
      </w:tblGrid>
      <w:tr w:rsidR="00754DAD" w14:paraId="23EAB235" w14:textId="2BCF24FE" w:rsidTr="00976D3F">
        <w:tc>
          <w:tcPr>
            <w:tcW w:w="644" w:type="dxa"/>
            <w:vAlign w:val="bottom"/>
          </w:tcPr>
          <w:p w14:paraId="6E26BCE9" w14:textId="7945E2D4"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Country</w:t>
            </w:r>
          </w:p>
        </w:tc>
        <w:tc>
          <w:tcPr>
            <w:tcW w:w="644" w:type="dxa"/>
            <w:vAlign w:val="bottom"/>
          </w:tcPr>
          <w:p w14:paraId="5F2A3486" w14:textId="091BDAE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population</w:t>
            </w:r>
          </w:p>
        </w:tc>
        <w:tc>
          <w:tcPr>
            <w:tcW w:w="644" w:type="dxa"/>
            <w:vAlign w:val="bottom"/>
          </w:tcPr>
          <w:p w14:paraId="712DD883" w14:textId="0CA88098"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metalElements</w:t>
            </w:r>
          </w:p>
        </w:tc>
        <w:tc>
          <w:tcPr>
            <w:tcW w:w="644" w:type="dxa"/>
            <w:vAlign w:val="bottom"/>
          </w:tcPr>
          <w:p w14:paraId="06D7FFA5" w14:textId="375A0A0E"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timber</w:t>
            </w:r>
          </w:p>
        </w:tc>
        <w:tc>
          <w:tcPr>
            <w:tcW w:w="644" w:type="dxa"/>
            <w:vAlign w:val="bottom"/>
          </w:tcPr>
          <w:p w14:paraId="27771FB4" w14:textId="144095D4"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landArea</w:t>
            </w:r>
          </w:p>
        </w:tc>
        <w:tc>
          <w:tcPr>
            <w:tcW w:w="644" w:type="dxa"/>
            <w:vAlign w:val="bottom"/>
          </w:tcPr>
          <w:p w14:paraId="2008102A" w14:textId="0CC09839"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water</w:t>
            </w:r>
          </w:p>
        </w:tc>
        <w:tc>
          <w:tcPr>
            <w:tcW w:w="644" w:type="dxa"/>
            <w:vAlign w:val="bottom"/>
          </w:tcPr>
          <w:p w14:paraId="7060D194" w14:textId="539C6AA5"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metalAlloys</w:t>
            </w:r>
          </w:p>
        </w:tc>
        <w:tc>
          <w:tcPr>
            <w:tcW w:w="644" w:type="dxa"/>
            <w:vAlign w:val="bottom"/>
          </w:tcPr>
          <w:p w14:paraId="4D550F0E" w14:textId="32B40EAA"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electronics</w:t>
            </w:r>
          </w:p>
        </w:tc>
        <w:tc>
          <w:tcPr>
            <w:tcW w:w="644" w:type="dxa"/>
            <w:vAlign w:val="bottom"/>
          </w:tcPr>
          <w:p w14:paraId="532F6254" w14:textId="40A3579D"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housing</w:t>
            </w:r>
          </w:p>
        </w:tc>
        <w:tc>
          <w:tcPr>
            <w:tcW w:w="644" w:type="dxa"/>
            <w:vAlign w:val="bottom"/>
          </w:tcPr>
          <w:p w14:paraId="5BDC0CFA" w14:textId="5565034B"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food</w:t>
            </w:r>
          </w:p>
        </w:tc>
        <w:tc>
          <w:tcPr>
            <w:tcW w:w="644" w:type="dxa"/>
            <w:vAlign w:val="bottom"/>
          </w:tcPr>
          <w:p w14:paraId="2B400FF1" w14:textId="1F3C253F"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proofErr w:type="spellStart"/>
            <w:r w:rsidRPr="00754DAD">
              <w:rPr>
                <w:rFonts w:ascii="DengXian" w:eastAsia="DengXian" w:hAnsi="DengXian" w:hint="eastAsia"/>
                <w:color w:val="000000"/>
                <w:sz w:val="15"/>
                <w:szCs w:val="15"/>
              </w:rPr>
              <w:t>metalAlloysWaste</w:t>
            </w:r>
            <w:proofErr w:type="spellEnd"/>
          </w:p>
        </w:tc>
        <w:tc>
          <w:tcPr>
            <w:tcW w:w="644" w:type="dxa"/>
            <w:vAlign w:val="bottom"/>
          </w:tcPr>
          <w:p w14:paraId="591C93FD" w14:textId="616DA2EC"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housingWaste</w:t>
            </w:r>
          </w:p>
        </w:tc>
        <w:tc>
          <w:tcPr>
            <w:tcW w:w="644" w:type="dxa"/>
            <w:vAlign w:val="bottom"/>
          </w:tcPr>
          <w:p w14:paraId="5CC5DD53" w14:textId="46102B0D"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proofErr w:type="spellStart"/>
            <w:r w:rsidRPr="00754DAD">
              <w:rPr>
                <w:rFonts w:ascii="DengXian" w:eastAsia="DengXian" w:hAnsi="DengXian" w:hint="eastAsia"/>
                <w:color w:val="000000"/>
                <w:sz w:val="15"/>
                <w:szCs w:val="15"/>
              </w:rPr>
              <w:t>electronicsWaste</w:t>
            </w:r>
            <w:proofErr w:type="spellEnd"/>
          </w:p>
        </w:tc>
        <w:tc>
          <w:tcPr>
            <w:tcW w:w="644" w:type="dxa"/>
            <w:vAlign w:val="bottom"/>
          </w:tcPr>
          <w:p w14:paraId="44CADCD8" w14:textId="75505A1A"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proofErr w:type="spellStart"/>
            <w:r w:rsidRPr="00754DAD">
              <w:rPr>
                <w:rFonts w:ascii="DengXian" w:eastAsia="DengXian" w:hAnsi="DengXian" w:hint="eastAsia"/>
                <w:color w:val="000000"/>
                <w:sz w:val="15"/>
                <w:szCs w:val="15"/>
              </w:rPr>
              <w:t>foodWaste</w:t>
            </w:r>
            <w:proofErr w:type="spellEnd"/>
          </w:p>
        </w:tc>
      </w:tr>
      <w:tr w:rsidR="00754DAD" w14:paraId="4456AA0D" w14:textId="358729A1" w:rsidTr="00976D3F">
        <w:tc>
          <w:tcPr>
            <w:tcW w:w="644" w:type="dxa"/>
            <w:vAlign w:val="bottom"/>
          </w:tcPr>
          <w:p w14:paraId="7DC3577E" w14:textId="269D831F"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Atlantis</w:t>
            </w:r>
          </w:p>
        </w:tc>
        <w:tc>
          <w:tcPr>
            <w:tcW w:w="644" w:type="dxa"/>
            <w:vAlign w:val="bottom"/>
          </w:tcPr>
          <w:p w14:paraId="4A007E79" w14:textId="03BBF07E"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1000</w:t>
            </w:r>
          </w:p>
        </w:tc>
        <w:tc>
          <w:tcPr>
            <w:tcW w:w="644" w:type="dxa"/>
            <w:vAlign w:val="bottom"/>
          </w:tcPr>
          <w:p w14:paraId="1000D1FC" w14:textId="5C05B60A"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900</w:t>
            </w:r>
          </w:p>
        </w:tc>
        <w:tc>
          <w:tcPr>
            <w:tcW w:w="644" w:type="dxa"/>
            <w:vAlign w:val="bottom"/>
          </w:tcPr>
          <w:p w14:paraId="0A8464DA" w14:textId="6225742C"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9000</w:t>
            </w:r>
          </w:p>
        </w:tc>
        <w:tc>
          <w:tcPr>
            <w:tcW w:w="644" w:type="dxa"/>
            <w:vAlign w:val="bottom"/>
          </w:tcPr>
          <w:p w14:paraId="141DAA6F" w14:textId="51E6B452"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0000</w:t>
            </w:r>
          </w:p>
        </w:tc>
        <w:tc>
          <w:tcPr>
            <w:tcW w:w="644" w:type="dxa"/>
            <w:vAlign w:val="bottom"/>
          </w:tcPr>
          <w:p w14:paraId="51201062" w14:textId="1AA07CB1"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50000</w:t>
            </w:r>
          </w:p>
        </w:tc>
        <w:tc>
          <w:tcPr>
            <w:tcW w:w="644" w:type="dxa"/>
            <w:vAlign w:val="bottom"/>
          </w:tcPr>
          <w:p w14:paraId="562151F2" w14:textId="19DC500B"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700</w:t>
            </w:r>
          </w:p>
        </w:tc>
        <w:tc>
          <w:tcPr>
            <w:tcW w:w="644" w:type="dxa"/>
            <w:vAlign w:val="bottom"/>
          </w:tcPr>
          <w:p w14:paraId="5751A2A7" w14:textId="33F7834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400</w:t>
            </w:r>
          </w:p>
        </w:tc>
        <w:tc>
          <w:tcPr>
            <w:tcW w:w="644" w:type="dxa"/>
            <w:vAlign w:val="bottom"/>
          </w:tcPr>
          <w:p w14:paraId="71D9D687" w14:textId="3972EC24"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3000</w:t>
            </w:r>
          </w:p>
        </w:tc>
        <w:tc>
          <w:tcPr>
            <w:tcW w:w="644" w:type="dxa"/>
            <w:vAlign w:val="bottom"/>
          </w:tcPr>
          <w:p w14:paraId="4D07EE88" w14:textId="08D9FC45"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21000</w:t>
            </w:r>
          </w:p>
        </w:tc>
        <w:tc>
          <w:tcPr>
            <w:tcW w:w="644" w:type="dxa"/>
            <w:vAlign w:val="bottom"/>
          </w:tcPr>
          <w:p w14:paraId="2FF746A2" w14:textId="2DAF98B7"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100</w:t>
            </w:r>
          </w:p>
        </w:tc>
        <w:tc>
          <w:tcPr>
            <w:tcW w:w="644" w:type="dxa"/>
            <w:vAlign w:val="bottom"/>
          </w:tcPr>
          <w:p w14:paraId="4562B850" w14:textId="4482806B"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200</w:t>
            </w:r>
          </w:p>
        </w:tc>
        <w:tc>
          <w:tcPr>
            <w:tcW w:w="644" w:type="dxa"/>
            <w:vAlign w:val="bottom"/>
          </w:tcPr>
          <w:p w14:paraId="0581EC01" w14:textId="5D855DD7"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300</w:t>
            </w:r>
          </w:p>
        </w:tc>
        <w:tc>
          <w:tcPr>
            <w:tcW w:w="644" w:type="dxa"/>
            <w:vAlign w:val="bottom"/>
          </w:tcPr>
          <w:p w14:paraId="1D54D331" w14:textId="606DDA32"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500</w:t>
            </w:r>
          </w:p>
        </w:tc>
      </w:tr>
      <w:tr w:rsidR="00754DAD" w14:paraId="799A35CF" w14:textId="5A36C023" w:rsidTr="00976D3F">
        <w:tc>
          <w:tcPr>
            <w:tcW w:w="644" w:type="dxa"/>
            <w:vAlign w:val="bottom"/>
          </w:tcPr>
          <w:p w14:paraId="4BC69BF9" w14:textId="715888E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Brobdingnag</w:t>
            </w:r>
          </w:p>
        </w:tc>
        <w:tc>
          <w:tcPr>
            <w:tcW w:w="644" w:type="dxa"/>
            <w:vAlign w:val="bottom"/>
          </w:tcPr>
          <w:p w14:paraId="1D5A84D6" w14:textId="6C87FBF9"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1000</w:t>
            </w:r>
          </w:p>
        </w:tc>
        <w:tc>
          <w:tcPr>
            <w:tcW w:w="644" w:type="dxa"/>
            <w:vAlign w:val="bottom"/>
          </w:tcPr>
          <w:p w14:paraId="34A6D65E" w14:textId="37DA706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900</w:t>
            </w:r>
          </w:p>
        </w:tc>
        <w:tc>
          <w:tcPr>
            <w:tcW w:w="644" w:type="dxa"/>
            <w:vAlign w:val="bottom"/>
          </w:tcPr>
          <w:p w14:paraId="7F7A98B4" w14:textId="5215E286"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9000</w:t>
            </w:r>
          </w:p>
        </w:tc>
        <w:tc>
          <w:tcPr>
            <w:tcW w:w="644" w:type="dxa"/>
            <w:vAlign w:val="bottom"/>
          </w:tcPr>
          <w:p w14:paraId="1D413950" w14:textId="2CA00BBE"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5000</w:t>
            </w:r>
          </w:p>
        </w:tc>
        <w:tc>
          <w:tcPr>
            <w:tcW w:w="644" w:type="dxa"/>
            <w:vAlign w:val="bottom"/>
          </w:tcPr>
          <w:p w14:paraId="6A4078B8" w14:textId="12EF426E"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37500</w:t>
            </w:r>
          </w:p>
        </w:tc>
        <w:tc>
          <w:tcPr>
            <w:tcW w:w="644" w:type="dxa"/>
            <w:vAlign w:val="bottom"/>
          </w:tcPr>
          <w:p w14:paraId="46640FB2" w14:textId="7FD43798"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100</w:t>
            </w:r>
          </w:p>
        </w:tc>
        <w:tc>
          <w:tcPr>
            <w:tcW w:w="644" w:type="dxa"/>
            <w:vAlign w:val="bottom"/>
          </w:tcPr>
          <w:p w14:paraId="07BB0C3D" w14:textId="0B65C6EC"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500</w:t>
            </w:r>
          </w:p>
        </w:tc>
        <w:tc>
          <w:tcPr>
            <w:tcW w:w="644" w:type="dxa"/>
            <w:vAlign w:val="bottom"/>
          </w:tcPr>
          <w:p w14:paraId="2DD13B35" w14:textId="5A8CF338"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2000</w:t>
            </w:r>
          </w:p>
        </w:tc>
        <w:tc>
          <w:tcPr>
            <w:tcW w:w="644" w:type="dxa"/>
            <w:vAlign w:val="bottom"/>
          </w:tcPr>
          <w:p w14:paraId="4ED918D3" w14:textId="6C5BA0FB"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20000</w:t>
            </w:r>
          </w:p>
        </w:tc>
        <w:tc>
          <w:tcPr>
            <w:tcW w:w="644" w:type="dxa"/>
            <w:vAlign w:val="bottom"/>
          </w:tcPr>
          <w:p w14:paraId="6AFE9C11" w14:textId="123B9DC5"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900</w:t>
            </w:r>
          </w:p>
        </w:tc>
        <w:tc>
          <w:tcPr>
            <w:tcW w:w="644" w:type="dxa"/>
            <w:vAlign w:val="bottom"/>
          </w:tcPr>
          <w:p w14:paraId="4A224542" w14:textId="1420474A"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2000</w:t>
            </w:r>
          </w:p>
        </w:tc>
        <w:tc>
          <w:tcPr>
            <w:tcW w:w="644" w:type="dxa"/>
            <w:vAlign w:val="bottom"/>
          </w:tcPr>
          <w:p w14:paraId="2BE9ECA5" w14:textId="355BA89E"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100</w:t>
            </w:r>
          </w:p>
        </w:tc>
        <w:tc>
          <w:tcPr>
            <w:tcW w:w="644" w:type="dxa"/>
            <w:vAlign w:val="bottom"/>
          </w:tcPr>
          <w:p w14:paraId="0175E78B" w14:textId="18607ADC"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500</w:t>
            </w:r>
          </w:p>
        </w:tc>
      </w:tr>
      <w:tr w:rsidR="00754DAD" w14:paraId="2D5529B8" w14:textId="23407765" w:rsidTr="00976D3F">
        <w:tc>
          <w:tcPr>
            <w:tcW w:w="644" w:type="dxa"/>
            <w:vAlign w:val="bottom"/>
          </w:tcPr>
          <w:p w14:paraId="2C0F3A44" w14:textId="48560C02"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proofErr w:type="spellStart"/>
            <w:r w:rsidRPr="00754DAD">
              <w:rPr>
                <w:rFonts w:ascii="DengXian" w:eastAsia="DengXian" w:hAnsi="DengXian" w:hint="eastAsia"/>
                <w:color w:val="000000"/>
                <w:sz w:val="15"/>
                <w:szCs w:val="15"/>
              </w:rPr>
              <w:t>Carpania</w:t>
            </w:r>
            <w:proofErr w:type="spellEnd"/>
          </w:p>
        </w:tc>
        <w:tc>
          <w:tcPr>
            <w:tcW w:w="644" w:type="dxa"/>
            <w:vAlign w:val="bottom"/>
          </w:tcPr>
          <w:p w14:paraId="5F3B041D" w14:textId="28178A83"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3000</w:t>
            </w:r>
          </w:p>
        </w:tc>
        <w:tc>
          <w:tcPr>
            <w:tcW w:w="644" w:type="dxa"/>
            <w:vAlign w:val="bottom"/>
          </w:tcPr>
          <w:p w14:paraId="7619BC53" w14:textId="2A2978A4"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2000</w:t>
            </w:r>
          </w:p>
        </w:tc>
        <w:tc>
          <w:tcPr>
            <w:tcW w:w="644" w:type="dxa"/>
            <w:vAlign w:val="bottom"/>
          </w:tcPr>
          <w:p w14:paraId="545ABCA7" w14:textId="1405F623"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7000</w:t>
            </w:r>
          </w:p>
        </w:tc>
        <w:tc>
          <w:tcPr>
            <w:tcW w:w="644" w:type="dxa"/>
            <w:vAlign w:val="bottom"/>
          </w:tcPr>
          <w:p w14:paraId="3804404A" w14:textId="43C045ED"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30000</w:t>
            </w:r>
          </w:p>
        </w:tc>
        <w:tc>
          <w:tcPr>
            <w:tcW w:w="644" w:type="dxa"/>
            <w:vAlign w:val="bottom"/>
          </w:tcPr>
          <w:p w14:paraId="162326C2" w14:textId="42476B31"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52500</w:t>
            </w:r>
          </w:p>
        </w:tc>
        <w:tc>
          <w:tcPr>
            <w:tcW w:w="644" w:type="dxa"/>
            <w:vAlign w:val="bottom"/>
          </w:tcPr>
          <w:p w14:paraId="5D92AC14" w14:textId="48E80553"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700</w:t>
            </w:r>
          </w:p>
        </w:tc>
        <w:tc>
          <w:tcPr>
            <w:tcW w:w="644" w:type="dxa"/>
            <w:vAlign w:val="bottom"/>
          </w:tcPr>
          <w:p w14:paraId="5EE05FAB" w14:textId="082128C8"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700</w:t>
            </w:r>
          </w:p>
        </w:tc>
        <w:tc>
          <w:tcPr>
            <w:tcW w:w="644" w:type="dxa"/>
            <w:vAlign w:val="bottom"/>
          </w:tcPr>
          <w:p w14:paraId="60C30C3E" w14:textId="7B263C25"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20000</w:t>
            </w:r>
          </w:p>
        </w:tc>
        <w:tc>
          <w:tcPr>
            <w:tcW w:w="644" w:type="dxa"/>
            <w:vAlign w:val="bottom"/>
          </w:tcPr>
          <w:p w14:paraId="35B9A0A8" w14:textId="04DE6031"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9000</w:t>
            </w:r>
          </w:p>
        </w:tc>
        <w:tc>
          <w:tcPr>
            <w:tcW w:w="644" w:type="dxa"/>
            <w:vAlign w:val="bottom"/>
          </w:tcPr>
          <w:p w14:paraId="1BE026F5" w14:textId="621CD7F1"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600</w:t>
            </w:r>
          </w:p>
        </w:tc>
        <w:tc>
          <w:tcPr>
            <w:tcW w:w="644" w:type="dxa"/>
            <w:vAlign w:val="bottom"/>
          </w:tcPr>
          <w:p w14:paraId="501970CE" w14:textId="079535D6"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500</w:t>
            </w:r>
          </w:p>
        </w:tc>
        <w:tc>
          <w:tcPr>
            <w:tcW w:w="644" w:type="dxa"/>
            <w:vAlign w:val="bottom"/>
          </w:tcPr>
          <w:p w14:paraId="4D4D200B" w14:textId="023EFAD5"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800</w:t>
            </w:r>
          </w:p>
        </w:tc>
        <w:tc>
          <w:tcPr>
            <w:tcW w:w="644" w:type="dxa"/>
            <w:vAlign w:val="bottom"/>
          </w:tcPr>
          <w:p w14:paraId="7B31247F" w14:textId="452977AC"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300</w:t>
            </w:r>
          </w:p>
        </w:tc>
      </w:tr>
      <w:tr w:rsidR="00754DAD" w14:paraId="3CCE00C9" w14:textId="27521A6E" w:rsidTr="00976D3F">
        <w:tc>
          <w:tcPr>
            <w:tcW w:w="644" w:type="dxa"/>
            <w:vAlign w:val="bottom"/>
          </w:tcPr>
          <w:p w14:paraId="372E45C5" w14:textId="62E0E776"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proofErr w:type="spellStart"/>
            <w:r w:rsidRPr="00754DAD">
              <w:rPr>
                <w:rFonts w:ascii="DengXian" w:eastAsia="DengXian" w:hAnsi="DengXian" w:hint="eastAsia"/>
                <w:color w:val="000000"/>
                <w:sz w:val="15"/>
                <w:szCs w:val="15"/>
              </w:rPr>
              <w:t>Dinotopia</w:t>
            </w:r>
            <w:proofErr w:type="spellEnd"/>
          </w:p>
        </w:tc>
        <w:tc>
          <w:tcPr>
            <w:tcW w:w="644" w:type="dxa"/>
            <w:vAlign w:val="bottom"/>
          </w:tcPr>
          <w:p w14:paraId="05376CD0" w14:textId="691C92E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1000</w:t>
            </w:r>
          </w:p>
        </w:tc>
        <w:tc>
          <w:tcPr>
            <w:tcW w:w="644" w:type="dxa"/>
            <w:vAlign w:val="bottom"/>
          </w:tcPr>
          <w:p w14:paraId="3A561DA9" w14:textId="083B82A1"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200</w:t>
            </w:r>
          </w:p>
        </w:tc>
        <w:tc>
          <w:tcPr>
            <w:tcW w:w="644" w:type="dxa"/>
            <w:vAlign w:val="bottom"/>
          </w:tcPr>
          <w:p w14:paraId="14BCBBC8" w14:textId="6E0F198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7000</w:t>
            </w:r>
          </w:p>
        </w:tc>
        <w:tc>
          <w:tcPr>
            <w:tcW w:w="644" w:type="dxa"/>
            <w:vAlign w:val="bottom"/>
          </w:tcPr>
          <w:p w14:paraId="277CA3E7" w14:textId="54523A7C"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35000</w:t>
            </w:r>
          </w:p>
        </w:tc>
        <w:tc>
          <w:tcPr>
            <w:tcW w:w="644" w:type="dxa"/>
            <w:vAlign w:val="bottom"/>
          </w:tcPr>
          <w:p w14:paraId="73A889E4" w14:textId="719A91F8"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37500</w:t>
            </w:r>
          </w:p>
        </w:tc>
        <w:tc>
          <w:tcPr>
            <w:tcW w:w="644" w:type="dxa"/>
            <w:vAlign w:val="bottom"/>
          </w:tcPr>
          <w:p w14:paraId="23BED9C7" w14:textId="51DEB8A6"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900</w:t>
            </w:r>
          </w:p>
        </w:tc>
        <w:tc>
          <w:tcPr>
            <w:tcW w:w="644" w:type="dxa"/>
            <w:vAlign w:val="bottom"/>
          </w:tcPr>
          <w:p w14:paraId="6BB57B23" w14:textId="685EA553"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200</w:t>
            </w:r>
          </w:p>
        </w:tc>
        <w:tc>
          <w:tcPr>
            <w:tcW w:w="644" w:type="dxa"/>
            <w:vAlign w:val="bottom"/>
          </w:tcPr>
          <w:p w14:paraId="2C41D15F" w14:textId="11F94602"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21000</w:t>
            </w:r>
          </w:p>
        </w:tc>
        <w:tc>
          <w:tcPr>
            <w:tcW w:w="644" w:type="dxa"/>
            <w:vAlign w:val="bottom"/>
          </w:tcPr>
          <w:p w14:paraId="7409F377" w14:textId="22FF80F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7000</w:t>
            </w:r>
          </w:p>
        </w:tc>
        <w:tc>
          <w:tcPr>
            <w:tcW w:w="644" w:type="dxa"/>
            <w:vAlign w:val="bottom"/>
          </w:tcPr>
          <w:p w14:paraId="0E868E12" w14:textId="3F02323B"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100</w:t>
            </w:r>
          </w:p>
        </w:tc>
        <w:tc>
          <w:tcPr>
            <w:tcW w:w="644" w:type="dxa"/>
            <w:vAlign w:val="bottom"/>
          </w:tcPr>
          <w:p w14:paraId="312FDB79" w14:textId="524DE05E"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600</w:t>
            </w:r>
          </w:p>
        </w:tc>
        <w:tc>
          <w:tcPr>
            <w:tcW w:w="644" w:type="dxa"/>
            <w:vAlign w:val="bottom"/>
          </w:tcPr>
          <w:p w14:paraId="19E07640" w14:textId="10A5555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700</w:t>
            </w:r>
          </w:p>
        </w:tc>
        <w:tc>
          <w:tcPr>
            <w:tcW w:w="644" w:type="dxa"/>
            <w:vAlign w:val="bottom"/>
          </w:tcPr>
          <w:p w14:paraId="13CCBA9E" w14:textId="31C68567"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500</w:t>
            </w:r>
          </w:p>
        </w:tc>
      </w:tr>
      <w:tr w:rsidR="00754DAD" w14:paraId="291CC88A" w14:textId="301FEBE8" w:rsidTr="00976D3F">
        <w:tc>
          <w:tcPr>
            <w:tcW w:w="644" w:type="dxa"/>
            <w:vAlign w:val="bottom"/>
          </w:tcPr>
          <w:p w14:paraId="4600EFDE" w14:textId="27F881C2"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proofErr w:type="spellStart"/>
            <w:r w:rsidRPr="00754DAD">
              <w:rPr>
                <w:rFonts w:ascii="DengXian" w:eastAsia="DengXian" w:hAnsi="DengXian" w:hint="eastAsia"/>
                <w:color w:val="000000"/>
                <w:sz w:val="15"/>
                <w:szCs w:val="15"/>
              </w:rPr>
              <w:t>Erewhon</w:t>
            </w:r>
            <w:proofErr w:type="spellEnd"/>
          </w:p>
        </w:tc>
        <w:tc>
          <w:tcPr>
            <w:tcW w:w="644" w:type="dxa"/>
            <w:vAlign w:val="bottom"/>
          </w:tcPr>
          <w:p w14:paraId="2CFEF11D" w14:textId="0396B1F1"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1000</w:t>
            </w:r>
          </w:p>
        </w:tc>
        <w:tc>
          <w:tcPr>
            <w:tcW w:w="644" w:type="dxa"/>
            <w:vAlign w:val="bottom"/>
          </w:tcPr>
          <w:p w14:paraId="4B74BABA" w14:textId="47352272"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2000</w:t>
            </w:r>
          </w:p>
        </w:tc>
        <w:tc>
          <w:tcPr>
            <w:tcW w:w="644" w:type="dxa"/>
            <w:vAlign w:val="bottom"/>
          </w:tcPr>
          <w:p w14:paraId="582C5F90" w14:textId="5C775C95"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5000</w:t>
            </w:r>
          </w:p>
        </w:tc>
        <w:tc>
          <w:tcPr>
            <w:tcW w:w="644" w:type="dxa"/>
            <w:vAlign w:val="bottom"/>
          </w:tcPr>
          <w:p w14:paraId="395B0A07" w14:textId="6A27B2EB"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20000</w:t>
            </w:r>
          </w:p>
        </w:tc>
        <w:tc>
          <w:tcPr>
            <w:tcW w:w="644" w:type="dxa"/>
            <w:vAlign w:val="bottom"/>
          </w:tcPr>
          <w:p w14:paraId="749C8BE7" w14:textId="1007C5B4"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50000</w:t>
            </w:r>
          </w:p>
        </w:tc>
        <w:tc>
          <w:tcPr>
            <w:tcW w:w="644" w:type="dxa"/>
            <w:vAlign w:val="bottom"/>
          </w:tcPr>
          <w:p w14:paraId="34B00332" w14:textId="1538463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400</w:t>
            </w:r>
          </w:p>
        </w:tc>
        <w:tc>
          <w:tcPr>
            <w:tcW w:w="644" w:type="dxa"/>
            <w:vAlign w:val="bottom"/>
          </w:tcPr>
          <w:p w14:paraId="5F776CC1" w14:textId="2AE950F7"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300</w:t>
            </w:r>
          </w:p>
        </w:tc>
        <w:tc>
          <w:tcPr>
            <w:tcW w:w="644" w:type="dxa"/>
            <w:vAlign w:val="bottom"/>
          </w:tcPr>
          <w:p w14:paraId="03940EEB" w14:textId="53D3F00B"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20000</w:t>
            </w:r>
          </w:p>
        </w:tc>
        <w:tc>
          <w:tcPr>
            <w:tcW w:w="644" w:type="dxa"/>
            <w:vAlign w:val="bottom"/>
          </w:tcPr>
          <w:p w14:paraId="620D08F0" w14:textId="04ACA772"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8000</w:t>
            </w:r>
          </w:p>
        </w:tc>
        <w:tc>
          <w:tcPr>
            <w:tcW w:w="644" w:type="dxa"/>
            <w:vAlign w:val="bottom"/>
          </w:tcPr>
          <w:p w14:paraId="6878EBCE" w14:textId="6EA084E5"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600</w:t>
            </w:r>
          </w:p>
        </w:tc>
        <w:tc>
          <w:tcPr>
            <w:tcW w:w="644" w:type="dxa"/>
            <w:vAlign w:val="bottom"/>
          </w:tcPr>
          <w:p w14:paraId="636FAE21" w14:textId="1F174625"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500</w:t>
            </w:r>
          </w:p>
        </w:tc>
        <w:tc>
          <w:tcPr>
            <w:tcW w:w="644" w:type="dxa"/>
            <w:vAlign w:val="bottom"/>
          </w:tcPr>
          <w:p w14:paraId="56D13420" w14:textId="5AEAC425"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2000</w:t>
            </w:r>
          </w:p>
        </w:tc>
        <w:tc>
          <w:tcPr>
            <w:tcW w:w="644" w:type="dxa"/>
            <w:vAlign w:val="bottom"/>
          </w:tcPr>
          <w:p w14:paraId="53A9F913" w14:textId="7B739CF3"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600</w:t>
            </w:r>
          </w:p>
        </w:tc>
      </w:tr>
      <w:tr w:rsidR="00754DAD" w14:paraId="4ED32709" w14:textId="3AC526EB" w:rsidTr="00976D3F">
        <w:tc>
          <w:tcPr>
            <w:tcW w:w="644" w:type="dxa"/>
            <w:vAlign w:val="bottom"/>
          </w:tcPr>
          <w:p w14:paraId="50461872" w14:textId="1D590A7E"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MyCountry</w:t>
            </w:r>
          </w:p>
        </w:tc>
        <w:tc>
          <w:tcPr>
            <w:tcW w:w="644" w:type="dxa"/>
            <w:vAlign w:val="bottom"/>
          </w:tcPr>
          <w:p w14:paraId="2C249DBD" w14:textId="7BF4531F"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3000</w:t>
            </w:r>
          </w:p>
        </w:tc>
        <w:tc>
          <w:tcPr>
            <w:tcW w:w="644" w:type="dxa"/>
            <w:vAlign w:val="bottom"/>
          </w:tcPr>
          <w:p w14:paraId="13C42AB6" w14:textId="6725B3D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800</w:t>
            </w:r>
          </w:p>
        </w:tc>
        <w:tc>
          <w:tcPr>
            <w:tcW w:w="644" w:type="dxa"/>
            <w:vAlign w:val="bottom"/>
          </w:tcPr>
          <w:p w14:paraId="67A753CB" w14:textId="2C700D9A"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3000</w:t>
            </w:r>
          </w:p>
        </w:tc>
        <w:tc>
          <w:tcPr>
            <w:tcW w:w="644" w:type="dxa"/>
            <w:vAlign w:val="bottom"/>
          </w:tcPr>
          <w:p w14:paraId="19467E1F" w14:textId="61C69B05"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30000</w:t>
            </w:r>
          </w:p>
        </w:tc>
        <w:tc>
          <w:tcPr>
            <w:tcW w:w="644" w:type="dxa"/>
            <w:vAlign w:val="bottom"/>
          </w:tcPr>
          <w:p w14:paraId="406129E7" w14:textId="1B35F30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40000</w:t>
            </w:r>
          </w:p>
        </w:tc>
        <w:tc>
          <w:tcPr>
            <w:tcW w:w="644" w:type="dxa"/>
            <w:vAlign w:val="bottom"/>
          </w:tcPr>
          <w:p w14:paraId="6A91570F" w14:textId="7FB7F4DA"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800</w:t>
            </w:r>
          </w:p>
        </w:tc>
        <w:tc>
          <w:tcPr>
            <w:tcW w:w="644" w:type="dxa"/>
            <w:vAlign w:val="bottom"/>
          </w:tcPr>
          <w:p w14:paraId="64C5D9FA" w14:textId="4F3955B1"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900</w:t>
            </w:r>
          </w:p>
        </w:tc>
        <w:tc>
          <w:tcPr>
            <w:tcW w:w="644" w:type="dxa"/>
            <w:vAlign w:val="bottom"/>
          </w:tcPr>
          <w:p w14:paraId="15482B82" w14:textId="659942F0"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6000</w:t>
            </w:r>
          </w:p>
        </w:tc>
        <w:tc>
          <w:tcPr>
            <w:tcW w:w="644" w:type="dxa"/>
            <w:vAlign w:val="bottom"/>
          </w:tcPr>
          <w:p w14:paraId="0CB9CBFB" w14:textId="43A9D0A5"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9000</w:t>
            </w:r>
          </w:p>
        </w:tc>
        <w:tc>
          <w:tcPr>
            <w:tcW w:w="644" w:type="dxa"/>
            <w:vAlign w:val="bottom"/>
          </w:tcPr>
          <w:p w14:paraId="1E84F770" w14:textId="64B63383"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700</w:t>
            </w:r>
          </w:p>
        </w:tc>
        <w:tc>
          <w:tcPr>
            <w:tcW w:w="644" w:type="dxa"/>
            <w:vAlign w:val="bottom"/>
          </w:tcPr>
          <w:p w14:paraId="6FD09252" w14:textId="3CE3262C"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800</w:t>
            </w:r>
          </w:p>
        </w:tc>
        <w:tc>
          <w:tcPr>
            <w:tcW w:w="644" w:type="dxa"/>
            <w:vAlign w:val="bottom"/>
          </w:tcPr>
          <w:p w14:paraId="7994416C" w14:textId="713C29F1"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800</w:t>
            </w:r>
          </w:p>
        </w:tc>
        <w:tc>
          <w:tcPr>
            <w:tcW w:w="644" w:type="dxa"/>
            <w:vAlign w:val="bottom"/>
          </w:tcPr>
          <w:p w14:paraId="3872D71E" w14:textId="2C21F917" w:rsidR="00754DAD" w:rsidRPr="00754DAD" w:rsidRDefault="00754DAD" w:rsidP="00754DAD">
            <w:pPr>
              <w:pBdr>
                <w:top w:val="none" w:sz="0" w:space="0" w:color="auto"/>
                <w:left w:val="none" w:sz="0" w:space="0" w:color="auto"/>
                <w:bottom w:val="none" w:sz="0" w:space="0" w:color="auto"/>
                <w:right w:val="none" w:sz="0" w:space="0" w:color="auto"/>
                <w:between w:val="none" w:sz="0" w:space="0" w:color="auto"/>
                <w:bar w:val="none" w:sz="0" w:color="auto"/>
              </w:pBdr>
              <w:rPr>
                <w:sz w:val="15"/>
                <w:szCs w:val="15"/>
              </w:rPr>
            </w:pPr>
            <w:r w:rsidRPr="00754DAD">
              <w:rPr>
                <w:rFonts w:ascii="DengXian" w:eastAsia="DengXian" w:hAnsi="DengXian" w:hint="eastAsia"/>
                <w:color w:val="000000"/>
                <w:sz w:val="15"/>
                <w:szCs w:val="15"/>
              </w:rPr>
              <w:t>1300</w:t>
            </w:r>
          </w:p>
        </w:tc>
      </w:tr>
    </w:tbl>
    <w:p w14:paraId="28BFF4F3" w14:textId="49C601A8" w:rsidR="00F43CD8" w:rsidRDefault="00F43CD8" w:rsidP="00732977"/>
    <w:p w14:paraId="4C3A5FD3" w14:textId="77777777" w:rsidR="004067A8" w:rsidRDefault="004067A8" w:rsidP="00732977"/>
    <w:p w14:paraId="71FBF466" w14:textId="77EF05C4" w:rsidR="004067A8" w:rsidRDefault="004067A8" w:rsidP="00732977">
      <w:r>
        <w:rPr>
          <w:rFonts w:hint="eastAsia"/>
        </w:rPr>
        <w:t>T</w:t>
      </w:r>
      <w:r>
        <w:t>est 1</w:t>
      </w:r>
    </w:p>
    <w:p w14:paraId="27BD1EF3" w14:textId="4B3D043E" w:rsidR="004067A8" w:rsidRDefault="004067A8" w:rsidP="00732977">
      <w:r>
        <w:rPr>
          <w:rFonts w:hint="eastAsia"/>
        </w:rPr>
        <w:t>-</w:t>
      </w:r>
      <w:r>
        <w:t xml:space="preserve">description: </w:t>
      </w:r>
    </w:p>
    <w:p w14:paraId="7ED8A5D9" w14:textId="51C8E1CE" w:rsidR="004067A8" w:rsidRDefault="004067A8" w:rsidP="00732977">
      <w:r>
        <w:t>In this test, the input resources file contains the original thresholds for materials and wastes. Specifically, it is min + n for materials’ 1</w:t>
      </w:r>
      <w:r w:rsidRPr="004067A8">
        <w:rPr>
          <w:vertAlign w:val="superscript"/>
        </w:rPr>
        <w:t>st</w:t>
      </w:r>
      <w:r>
        <w:t xml:space="preserve"> threshold, min + 4n for materials’ 2</w:t>
      </w:r>
      <w:r w:rsidRPr="004067A8">
        <w:rPr>
          <w:vertAlign w:val="superscript"/>
        </w:rPr>
        <w:t>nd</w:t>
      </w:r>
      <w:r>
        <w:t xml:space="preserve"> threshold, and min + 5n for wastes’ threshold. </w:t>
      </w:r>
    </w:p>
    <w:p w14:paraId="5E464B5C" w14:textId="77777777" w:rsidR="004067A8" w:rsidRDefault="004067A8" w:rsidP="00732977"/>
    <w:p w14:paraId="5599FBCD" w14:textId="7708D428" w:rsidR="00732977" w:rsidRDefault="00754DAD" w:rsidP="00732977">
      <w:r>
        <w:rPr>
          <w:rFonts w:hint="eastAsia"/>
        </w:rPr>
        <w:t>-</w:t>
      </w:r>
      <w:r>
        <w:t xml:space="preserve">parameters: </w:t>
      </w:r>
    </w:p>
    <w:p w14:paraId="182A4BBE" w14:textId="350A456C" w:rsidR="00754DAD" w:rsidRDefault="00EE6DF7" w:rsidP="00732977">
      <w:proofErr w:type="spellStart"/>
      <w:r w:rsidRPr="00EE6DF7">
        <w:lastRenderedPageBreak/>
        <w:t>initial_state_filename</w:t>
      </w:r>
      <w:proofErr w:type="spellEnd"/>
      <w:r w:rsidR="00754DAD">
        <w:t xml:space="preserve"> = </w:t>
      </w:r>
      <w:r>
        <w:t>"./</w:t>
      </w:r>
      <w:proofErr w:type="spellStart"/>
      <w:r>
        <w:t>input_files</w:t>
      </w:r>
      <w:proofErr w:type="spellEnd"/>
      <w:r>
        <w:t>/countries_threshold.xlsx"</w:t>
      </w:r>
    </w:p>
    <w:p w14:paraId="7EE0F0AC" w14:textId="66162250" w:rsidR="00EE6DF7" w:rsidRDefault="00EE6DF7" w:rsidP="00732977">
      <w:proofErr w:type="spellStart"/>
      <w:r w:rsidRPr="00EE6DF7">
        <w:t>initial_resources_filename</w:t>
      </w:r>
      <w:proofErr w:type="spellEnd"/>
      <w:r w:rsidRPr="00EE6DF7">
        <w:t xml:space="preserve"> = "./</w:t>
      </w:r>
      <w:proofErr w:type="spellStart"/>
      <w:r w:rsidRPr="00EE6DF7">
        <w:t>input_files</w:t>
      </w:r>
      <w:proofErr w:type="spellEnd"/>
      <w:r w:rsidRPr="00EE6DF7">
        <w:t>/</w:t>
      </w:r>
      <w:proofErr w:type="spellStart"/>
      <w:r w:rsidRPr="00EE6DF7">
        <w:t>Resources</w:t>
      </w:r>
      <w:r>
        <w:t>_Different_Threshold</w:t>
      </w:r>
      <w:proofErr w:type="spellEnd"/>
      <w:r>
        <w:t xml:space="preserve"> original</w:t>
      </w:r>
      <w:r w:rsidRPr="00EE6DF7">
        <w:t>.xlsx"</w:t>
      </w:r>
    </w:p>
    <w:p w14:paraId="6D8D977A" w14:textId="7A2F4E58" w:rsidR="00EE6DF7" w:rsidRDefault="00EE6DF7" w:rsidP="00732977">
      <w:proofErr w:type="spellStart"/>
      <w:r>
        <w:t>output_schedule_filename</w:t>
      </w:r>
      <w:proofErr w:type="spellEnd"/>
      <w:r>
        <w:t xml:space="preserve"> = </w:t>
      </w:r>
      <w:r w:rsidRPr="00EE6DF7">
        <w:t>"./</w:t>
      </w:r>
      <w:proofErr w:type="spellStart"/>
      <w:r w:rsidRPr="00EE6DF7">
        <w:t>output_files</w:t>
      </w:r>
      <w:proofErr w:type="spellEnd"/>
      <w:r w:rsidRPr="00EE6DF7">
        <w:t>/</w:t>
      </w:r>
      <w:proofErr w:type="spellStart"/>
      <w:r w:rsidR="00F43CD8">
        <w:t>change_threshold</w:t>
      </w:r>
      <w:proofErr w:type="spellEnd"/>
      <w:r w:rsidR="00F43CD8">
        <w:t xml:space="preserve"> original</w:t>
      </w:r>
      <w:r w:rsidRPr="00EE6DF7">
        <w:t>.txt"</w:t>
      </w:r>
    </w:p>
    <w:p w14:paraId="64924D99" w14:textId="03DD8CC5" w:rsidR="00F43CD8" w:rsidRDefault="00F43CD8" w:rsidP="00732977">
      <w:r>
        <w:t>depth = 4</w:t>
      </w:r>
    </w:p>
    <w:p w14:paraId="5F2A88F4" w14:textId="656E0C59" w:rsidR="00F43CD8" w:rsidRDefault="00F43CD8" w:rsidP="00732977">
      <w:proofErr w:type="spellStart"/>
      <w:r>
        <w:t>solution_limit</w:t>
      </w:r>
      <w:proofErr w:type="spellEnd"/>
      <w:r>
        <w:t xml:space="preserve"> = </w:t>
      </w:r>
      <w:r w:rsidRPr="00F43CD8">
        <w:t>100000</w:t>
      </w:r>
    </w:p>
    <w:p w14:paraId="5A07C476" w14:textId="77777777" w:rsidR="00F43CD8" w:rsidRDefault="00F43CD8" w:rsidP="00732977"/>
    <w:p w14:paraId="12869749" w14:textId="5AAEB81A" w:rsidR="00F43CD8" w:rsidRDefault="00F43CD8" w:rsidP="00732977">
      <w:r>
        <w:rPr>
          <w:rFonts w:hint="eastAsia"/>
        </w:rPr>
        <w:t>-</w:t>
      </w:r>
      <w:r>
        <w:t xml:space="preserve">output: </w:t>
      </w:r>
    </w:p>
    <w:p w14:paraId="70DFFC8C" w14:textId="1367A1EE" w:rsidR="00F43CD8" w:rsidRDefault="00F43CD8" w:rsidP="00F43CD8">
      <w:r>
        <w:t>Number of solutions: 1</w:t>
      </w:r>
    </w:p>
    <w:p w14:paraId="5BE87274" w14:textId="77777777" w:rsidR="00F43CD8" w:rsidRDefault="00F43CD8" w:rsidP="00F43CD8">
      <w:r>
        <w:t>Best solution EU: 494686</w:t>
      </w:r>
    </w:p>
    <w:p w14:paraId="7F7BC60C" w14:textId="77777777" w:rsidR="00F43CD8" w:rsidRDefault="00F43CD8" w:rsidP="00F43CD8">
      <w:r>
        <w:t xml:space="preserve">Best Path: </w:t>
      </w:r>
    </w:p>
    <w:p w14:paraId="4A69A881"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5272374D" w14:textId="77777777" w:rsidR="00F43CD8" w:rsidRDefault="00F43CD8" w:rsidP="00F43CD8">
      <w:r>
        <w:t>Number of solutions: 5</w:t>
      </w:r>
    </w:p>
    <w:p w14:paraId="02C06808" w14:textId="77777777" w:rsidR="00F43CD8" w:rsidRDefault="00F43CD8" w:rsidP="00F43CD8">
      <w:r>
        <w:t>Best solution EU: 709286</w:t>
      </w:r>
    </w:p>
    <w:p w14:paraId="2A63B354" w14:textId="77777777" w:rsidR="00F43CD8" w:rsidRDefault="00F43CD8" w:rsidP="00F43CD8">
      <w:r>
        <w:t xml:space="preserve">Best Path: </w:t>
      </w:r>
    </w:p>
    <w:p w14:paraId="4DE36EBD"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291C359C"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3A415932" w14:textId="77777777" w:rsidR="00F43CD8" w:rsidRDefault="00F43CD8" w:rsidP="00F43CD8">
      <w:r>
        <w:t>Number of solutions: 10</w:t>
      </w:r>
    </w:p>
    <w:p w14:paraId="78079D7D" w14:textId="77777777" w:rsidR="00F43CD8" w:rsidRDefault="00F43CD8" w:rsidP="00F43CD8">
      <w:r>
        <w:t>Best solution EU: 709286</w:t>
      </w:r>
    </w:p>
    <w:p w14:paraId="5731CBCE" w14:textId="77777777" w:rsidR="00F43CD8" w:rsidRDefault="00F43CD8" w:rsidP="00F43CD8">
      <w:r>
        <w:t xml:space="preserve">Best Path: </w:t>
      </w:r>
    </w:p>
    <w:p w14:paraId="2C64805E"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269D6A85"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000C3807" w14:textId="77777777" w:rsidR="00F43CD8" w:rsidRDefault="00F43CD8" w:rsidP="00F43CD8">
      <w:r>
        <w:t>Number of solutions: 50</w:t>
      </w:r>
    </w:p>
    <w:p w14:paraId="6FCE117F" w14:textId="77777777" w:rsidR="00F43CD8" w:rsidRDefault="00F43CD8" w:rsidP="00F43CD8">
      <w:r>
        <w:t>Best solution EU: 709286</w:t>
      </w:r>
    </w:p>
    <w:p w14:paraId="4F8234BE" w14:textId="77777777" w:rsidR="00F43CD8" w:rsidRDefault="00F43CD8" w:rsidP="00F43CD8">
      <w:r>
        <w:t xml:space="preserve">Best Path: </w:t>
      </w:r>
    </w:p>
    <w:p w14:paraId="512E2B06"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73356263"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620C6EAB" w14:textId="77777777" w:rsidR="00F43CD8" w:rsidRDefault="00F43CD8" w:rsidP="00F43CD8">
      <w:r>
        <w:t>Number of solutions: 100</w:t>
      </w:r>
    </w:p>
    <w:p w14:paraId="11FE75F5" w14:textId="77777777" w:rsidR="00F43CD8" w:rsidRDefault="00F43CD8" w:rsidP="00F43CD8">
      <w:r>
        <w:t>Best solution EU: 709286</w:t>
      </w:r>
    </w:p>
    <w:p w14:paraId="69FFF7B1" w14:textId="77777777" w:rsidR="00F43CD8" w:rsidRDefault="00F43CD8" w:rsidP="00F43CD8">
      <w:r>
        <w:t xml:space="preserve">Best Path: </w:t>
      </w:r>
    </w:p>
    <w:p w14:paraId="1BCE2A47"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4F38ABA0"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4C1CFE0E" w14:textId="77777777" w:rsidR="00F43CD8" w:rsidRDefault="00F43CD8" w:rsidP="00F43CD8">
      <w:r>
        <w:t>Number of solutions: 500</w:t>
      </w:r>
    </w:p>
    <w:p w14:paraId="0F4B2C44" w14:textId="77777777" w:rsidR="00F43CD8" w:rsidRDefault="00F43CD8" w:rsidP="00F43CD8">
      <w:r>
        <w:t>Best solution EU: 709286</w:t>
      </w:r>
    </w:p>
    <w:p w14:paraId="51EDE3A0" w14:textId="77777777" w:rsidR="00F43CD8" w:rsidRDefault="00F43CD8" w:rsidP="00F43CD8">
      <w:r>
        <w:t xml:space="preserve">Best Path: </w:t>
      </w:r>
    </w:p>
    <w:p w14:paraId="2E42506F" w14:textId="77777777" w:rsidR="00F43CD8" w:rsidRDefault="00F43CD8" w:rsidP="00F43CD8">
      <w:r>
        <w:lastRenderedPageBreak/>
        <w:t>('TRANSFORM', 'MyCountry', (('population', 192), ('metalElements', 128), ('metalAlloys', 128)), (('population', 192), ('electronics', 128), ('</w:t>
      </w:r>
      <w:proofErr w:type="spellStart"/>
      <w:r>
        <w:t>electronicsWaste</w:t>
      </w:r>
      <w:proofErr w:type="spellEnd"/>
      <w:r>
        <w:t>', 128)), 'EU: 494686')</w:t>
      </w:r>
    </w:p>
    <w:p w14:paraId="41148DF6"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4C96F5D3" w14:textId="77777777" w:rsidR="00F43CD8" w:rsidRDefault="00F43CD8" w:rsidP="00F43CD8">
      <w:r>
        <w:t>Number of solutions: 1000</w:t>
      </w:r>
    </w:p>
    <w:p w14:paraId="5661893A" w14:textId="77777777" w:rsidR="00F43CD8" w:rsidRDefault="00F43CD8" w:rsidP="00F43CD8">
      <w:r>
        <w:t>Best solution EU: 709286</w:t>
      </w:r>
    </w:p>
    <w:p w14:paraId="76DA4D49" w14:textId="77777777" w:rsidR="00F43CD8" w:rsidRDefault="00F43CD8" w:rsidP="00F43CD8">
      <w:r>
        <w:t xml:space="preserve">Best Path: </w:t>
      </w:r>
    </w:p>
    <w:p w14:paraId="2FD3D3D8"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6C72D5B7"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0C7DBBEE" w14:textId="77777777" w:rsidR="00F43CD8" w:rsidRDefault="00F43CD8" w:rsidP="00F43CD8">
      <w:r>
        <w:t>Number of solutions: 100000</w:t>
      </w:r>
    </w:p>
    <w:p w14:paraId="4E9F430C" w14:textId="77777777" w:rsidR="00F43CD8" w:rsidRDefault="00F43CD8" w:rsidP="00F43CD8">
      <w:r>
        <w:t>Best solution EU: 709286</w:t>
      </w:r>
    </w:p>
    <w:p w14:paraId="4EDBF5EE" w14:textId="77777777" w:rsidR="00F43CD8" w:rsidRDefault="00F43CD8" w:rsidP="00F43CD8">
      <w:r>
        <w:t xml:space="preserve">Best Path: </w:t>
      </w:r>
    </w:p>
    <w:p w14:paraId="67768BBE"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7BD9AA9D" w14:textId="09BBEF8C"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09E1774C" w14:textId="0A34A955" w:rsidR="00F43CD8" w:rsidRDefault="00F43CD8" w:rsidP="00F43CD8"/>
    <w:p w14:paraId="2150E4DE" w14:textId="49E9ABE8" w:rsidR="00F43CD8" w:rsidRDefault="00F43CD8" w:rsidP="00F43CD8"/>
    <w:p w14:paraId="2BEFF24D" w14:textId="19AAB1FE" w:rsidR="004067A8" w:rsidRDefault="004067A8" w:rsidP="004067A8">
      <w:r>
        <w:rPr>
          <w:rFonts w:hint="eastAsia"/>
        </w:rPr>
        <w:t>T</w:t>
      </w:r>
      <w:r>
        <w:t>est 2</w:t>
      </w:r>
    </w:p>
    <w:p w14:paraId="2F2F30BE" w14:textId="77777777" w:rsidR="004067A8" w:rsidRDefault="004067A8" w:rsidP="004067A8">
      <w:r>
        <w:rPr>
          <w:rFonts w:hint="eastAsia"/>
        </w:rPr>
        <w:t>-</w:t>
      </w:r>
      <w:r>
        <w:t xml:space="preserve">description: </w:t>
      </w:r>
    </w:p>
    <w:p w14:paraId="406DA86A" w14:textId="4600ECDC" w:rsidR="004067A8" w:rsidRDefault="004067A8" w:rsidP="004067A8">
      <w:r>
        <w:t>In this test, the input resources file contains the changed 1</w:t>
      </w:r>
      <w:r w:rsidRPr="004067A8">
        <w:rPr>
          <w:vertAlign w:val="superscript"/>
        </w:rPr>
        <w:t>st</w:t>
      </w:r>
      <w:r>
        <w:t xml:space="preserve"> thresholds for materials, the same 2</w:t>
      </w:r>
      <w:r w:rsidRPr="004067A8">
        <w:rPr>
          <w:vertAlign w:val="superscript"/>
        </w:rPr>
        <w:t>nd</w:t>
      </w:r>
      <w:r>
        <w:t xml:space="preserve"> threshold for materials and same threshold for wastes, compared with the original thresholds. Specifically, it is min + 2n for materials’ 1</w:t>
      </w:r>
      <w:r w:rsidRPr="004067A8">
        <w:rPr>
          <w:vertAlign w:val="superscript"/>
        </w:rPr>
        <w:t>st</w:t>
      </w:r>
      <w:r>
        <w:t xml:space="preserve"> threshold, min + 4n for materials’ 2</w:t>
      </w:r>
      <w:r w:rsidRPr="004067A8">
        <w:rPr>
          <w:vertAlign w:val="superscript"/>
        </w:rPr>
        <w:t>nd</w:t>
      </w:r>
      <w:r>
        <w:t xml:space="preserve"> threshold, and min + 5n for wastes’ threshold. </w:t>
      </w:r>
    </w:p>
    <w:p w14:paraId="2474B27C" w14:textId="77777777" w:rsidR="004067A8" w:rsidRDefault="004067A8" w:rsidP="00F43CD8"/>
    <w:p w14:paraId="10C19EC9" w14:textId="77777777" w:rsidR="00F43CD8" w:rsidRDefault="00F43CD8" w:rsidP="00F43CD8">
      <w:r>
        <w:rPr>
          <w:rFonts w:hint="eastAsia"/>
        </w:rPr>
        <w:t>-</w:t>
      </w:r>
      <w:r>
        <w:t xml:space="preserve">parameters: </w:t>
      </w:r>
    </w:p>
    <w:p w14:paraId="6EF538CB" w14:textId="3DC65251" w:rsidR="00F43CD8" w:rsidRDefault="00F43CD8" w:rsidP="00F43CD8">
      <w:proofErr w:type="spellStart"/>
      <w:r w:rsidRPr="00EE6DF7">
        <w:t>initial_state_filename</w:t>
      </w:r>
      <w:proofErr w:type="spellEnd"/>
      <w:r>
        <w:t xml:space="preserve"> = "./</w:t>
      </w:r>
      <w:proofErr w:type="spellStart"/>
      <w:r>
        <w:t>input_files</w:t>
      </w:r>
      <w:proofErr w:type="spellEnd"/>
      <w:r>
        <w:t>/countries_threshold.xlsx"</w:t>
      </w:r>
    </w:p>
    <w:p w14:paraId="5090B14A" w14:textId="7C50C829" w:rsidR="00F43CD8" w:rsidRDefault="00F43CD8" w:rsidP="00F43CD8">
      <w:proofErr w:type="spellStart"/>
      <w:r w:rsidRPr="00EE6DF7">
        <w:t>initial_resources_filename</w:t>
      </w:r>
      <w:proofErr w:type="spellEnd"/>
      <w:r w:rsidRPr="00EE6DF7">
        <w:t xml:space="preserve"> = "./</w:t>
      </w:r>
      <w:proofErr w:type="spellStart"/>
      <w:r w:rsidRPr="00EE6DF7">
        <w:t>input_files</w:t>
      </w:r>
      <w:proofErr w:type="spellEnd"/>
      <w:r w:rsidRPr="00EE6DF7">
        <w:t>/</w:t>
      </w:r>
      <w:proofErr w:type="spellStart"/>
      <w:r w:rsidRPr="00EE6DF7">
        <w:t>Resources</w:t>
      </w:r>
      <w:r>
        <w:t>_Different_Threshold</w:t>
      </w:r>
      <w:proofErr w:type="spellEnd"/>
      <w:r>
        <w:t xml:space="preserve"> 1st</w:t>
      </w:r>
      <w:r w:rsidRPr="00EE6DF7">
        <w:t>.xlsx"</w:t>
      </w:r>
    </w:p>
    <w:p w14:paraId="59EE534D" w14:textId="421BCBD3" w:rsidR="00F43CD8" w:rsidRDefault="00F43CD8" w:rsidP="00F43CD8">
      <w:proofErr w:type="spellStart"/>
      <w:r>
        <w:t>output_schedule_filename</w:t>
      </w:r>
      <w:proofErr w:type="spellEnd"/>
      <w:r>
        <w:t xml:space="preserve"> = </w:t>
      </w:r>
      <w:r w:rsidRPr="00EE6DF7">
        <w:t>"./</w:t>
      </w:r>
      <w:proofErr w:type="spellStart"/>
      <w:r w:rsidRPr="00EE6DF7">
        <w:t>output_files</w:t>
      </w:r>
      <w:proofErr w:type="spellEnd"/>
      <w:r w:rsidRPr="00EE6DF7">
        <w:t>/</w:t>
      </w:r>
      <w:proofErr w:type="spellStart"/>
      <w:r>
        <w:t>change_threshold</w:t>
      </w:r>
      <w:proofErr w:type="spellEnd"/>
      <w:r>
        <w:t xml:space="preserve"> 1st</w:t>
      </w:r>
      <w:r w:rsidRPr="00EE6DF7">
        <w:t>.txt"</w:t>
      </w:r>
    </w:p>
    <w:p w14:paraId="26FE8EA3" w14:textId="3F672C1A" w:rsidR="00F43CD8" w:rsidRDefault="00F43CD8" w:rsidP="00F43CD8">
      <w:r>
        <w:t>depth = 4</w:t>
      </w:r>
    </w:p>
    <w:p w14:paraId="0EB2B8A4" w14:textId="7413C21A" w:rsidR="00F43CD8" w:rsidRDefault="00F43CD8" w:rsidP="00F43CD8">
      <w:proofErr w:type="spellStart"/>
      <w:r>
        <w:t>solution_limit</w:t>
      </w:r>
      <w:proofErr w:type="spellEnd"/>
      <w:r>
        <w:t xml:space="preserve"> = </w:t>
      </w:r>
      <w:r w:rsidRPr="00F43CD8">
        <w:t>100000</w:t>
      </w:r>
    </w:p>
    <w:p w14:paraId="7962329B" w14:textId="77777777" w:rsidR="00F43CD8" w:rsidRDefault="00F43CD8" w:rsidP="00F43CD8"/>
    <w:p w14:paraId="08AE2A0D" w14:textId="5396A9DF" w:rsidR="00F43CD8" w:rsidRDefault="00F43CD8" w:rsidP="00F43CD8">
      <w:r>
        <w:rPr>
          <w:rFonts w:hint="eastAsia"/>
        </w:rPr>
        <w:t>-</w:t>
      </w:r>
      <w:r>
        <w:t xml:space="preserve">output: </w:t>
      </w:r>
    </w:p>
    <w:p w14:paraId="0FEBE207" w14:textId="77777777" w:rsidR="00F43CD8" w:rsidRDefault="00F43CD8" w:rsidP="00F43CD8">
      <w:r>
        <w:t>Number of solutions: 1</w:t>
      </w:r>
    </w:p>
    <w:p w14:paraId="674ACFE7" w14:textId="77777777" w:rsidR="00F43CD8" w:rsidRDefault="00F43CD8" w:rsidP="00F43CD8">
      <w:r>
        <w:t>Best solution EU: 494686</w:t>
      </w:r>
    </w:p>
    <w:p w14:paraId="3C16B4F3" w14:textId="77777777" w:rsidR="00F43CD8" w:rsidRDefault="00F43CD8" w:rsidP="00F43CD8">
      <w:r>
        <w:t xml:space="preserve">Best Path: </w:t>
      </w:r>
    </w:p>
    <w:p w14:paraId="4E28948F"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05D81A54" w14:textId="77777777" w:rsidR="00F43CD8" w:rsidRDefault="00F43CD8" w:rsidP="00F43CD8">
      <w:r>
        <w:t>Number of solutions: 5</w:t>
      </w:r>
    </w:p>
    <w:p w14:paraId="4E76BCF7" w14:textId="77777777" w:rsidR="00F43CD8" w:rsidRDefault="00F43CD8" w:rsidP="00F43CD8">
      <w:r>
        <w:t>Best solution EU: 709286</w:t>
      </w:r>
    </w:p>
    <w:p w14:paraId="3C3C2F44" w14:textId="77777777" w:rsidR="00F43CD8" w:rsidRDefault="00F43CD8" w:rsidP="00F43CD8">
      <w:r>
        <w:t xml:space="preserve">Best Path: </w:t>
      </w:r>
    </w:p>
    <w:p w14:paraId="6BEE0DE1" w14:textId="77777777" w:rsidR="00F43CD8" w:rsidRDefault="00F43CD8" w:rsidP="00F43CD8">
      <w:r>
        <w:lastRenderedPageBreak/>
        <w:t>('TRANSFORM', 'MyCountry', (('population', 192), ('metalElements', 128), ('metalAlloys', 128)), (('population', 192), ('electronics', 128), ('</w:t>
      </w:r>
      <w:proofErr w:type="spellStart"/>
      <w:r>
        <w:t>electronicsWaste</w:t>
      </w:r>
      <w:proofErr w:type="spellEnd"/>
      <w:r>
        <w:t>', 128)), 'EU: 494686')</w:t>
      </w:r>
    </w:p>
    <w:p w14:paraId="26976A33"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19D1EAF1" w14:textId="77777777" w:rsidR="00F43CD8" w:rsidRDefault="00F43CD8" w:rsidP="00F43CD8">
      <w:r>
        <w:t>Number of solutions: 10</w:t>
      </w:r>
    </w:p>
    <w:p w14:paraId="252ECCCF" w14:textId="77777777" w:rsidR="00F43CD8" w:rsidRDefault="00F43CD8" w:rsidP="00F43CD8">
      <w:r>
        <w:t>Best solution EU: 709286</w:t>
      </w:r>
    </w:p>
    <w:p w14:paraId="0F73EFF4" w14:textId="77777777" w:rsidR="00F43CD8" w:rsidRDefault="00F43CD8" w:rsidP="00F43CD8">
      <w:r>
        <w:t xml:space="preserve">Best Path: </w:t>
      </w:r>
    </w:p>
    <w:p w14:paraId="6DC91371"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55FBD1E8"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38B094DD" w14:textId="77777777" w:rsidR="00F43CD8" w:rsidRDefault="00F43CD8" w:rsidP="00F43CD8">
      <w:r>
        <w:t>Number of solutions: 50</w:t>
      </w:r>
    </w:p>
    <w:p w14:paraId="694BA51E" w14:textId="77777777" w:rsidR="00F43CD8" w:rsidRDefault="00F43CD8" w:rsidP="00F43CD8">
      <w:r>
        <w:t>Best solution EU: 709286</w:t>
      </w:r>
    </w:p>
    <w:p w14:paraId="160A7101" w14:textId="77777777" w:rsidR="00F43CD8" w:rsidRDefault="00F43CD8" w:rsidP="00F43CD8">
      <w:r>
        <w:t xml:space="preserve">Best Path: </w:t>
      </w:r>
    </w:p>
    <w:p w14:paraId="299DE591"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297CB9FA"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30F77E8B" w14:textId="77777777" w:rsidR="00F43CD8" w:rsidRDefault="00F43CD8" w:rsidP="00F43CD8">
      <w:r>
        <w:t>Number of solutions: 100</w:t>
      </w:r>
    </w:p>
    <w:p w14:paraId="21BE625B" w14:textId="77777777" w:rsidR="00F43CD8" w:rsidRDefault="00F43CD8" w:rsidP="00F43CD8">
      <w:r>
        <w:t>Best solution EU: 709286</w:t>
      </w:r>
    </w:p>
    <w:p w14:paraId="1FCFF7F4" w14:textId="77777777" w:rsidR="00F43CD8" w:rsidRDefault="00F43CD8" w:rsidP="00F43CD8">
      <w:r>
        <w:t xml:space="preserve">Best Path: </w:t>
      </w:r>
    </w:p>
    <w:p w14:paraId="08681CA4"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1D1F809E"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5C95FA59" w14:textId="77777777" w:rsidR="00F43CD8" w:rsidRDefault="00F43CD8" w:rsidP="00F43CD8">
      <w:r>
        <w:t>Number of solutions: 500</w:t>
      </w:r>
    </w:p>
    <w:p w14:paraId="00B21715" w14:textId="77777777" w:rsidR="00F43CD8" w:rsidRDefault="00F43CD8" w:rsidP="00F43CD8">
      <w:r>
        <w:t>Best solution EU: 709286</w:t>
      </w:r>
    </w:p>
    <w:p w14:paraId="4B2C1F93" w14:textId="77777777" w:rsidR="00F43CD8" w:rsidRDefault="00F43CD8" w:rsidP="00F43CD8">
      <w:r>
        <w:t xml:space="preserve">Best Path: </w:t>
      </w:r>
    </w:p>
    <w:p w14:paraId="76C424EA"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5DC91A7E"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070A4CC9" w14:textId="77777777" w:rsidR="00F43CD8" w:rsidRDefault="00F43CD8" w:rsidP="00F43CD8">
      <w:r>
        <w:t>Number of solutions: 1000</w:t>
      </w:r>
    </w:p>
    <w:p w14:paraId="31307BE9" w14:textId="77777777" w:rsidR="00F43CD8" w:rsidRDefault="00F43CD8" w:rsidP="00F43CD8">
      <w:r>
        <w:t>Best solution EU: 709286</w:t>
      </w:r>
    </w:p>
    <w:p w14:paraId="2C0E58A9" w14:textId="77777777" w:rsidR="00F43CD8" w:rsidRDefault="00F43CD8" w:rsidP="00F43CD8">
      <w:r>
        <w:t xml:space="preserve">Best Path: </w:t>
      </w:r>
    </w:p>
    <w:p w14:paraId="3D6C1C05"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777BB05F"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5F2A346E" w14:textId="77777777" w:rsidR="00F43CD8" w:rsidRDefault="00F43CD8" w:rsidP="00F43CD8">
      <w:r>
        <w:t>Number of solutions: 100000</w:t>
      </w:r>
    </w:p>
    <w:p w14:paraId="712A4CFB" w14:textId="77777777" w:rsidR="00F43CD8" w:rsidRDefault="00F43CD8" w:rsidP="00F43CD8">
      <w:r>
        <w:t>Best solution EU: 709286</w:t>
      </w:r>
    </w:p>
    <w:p w14:paraId="7ED81E09" w14:textId="77777777" w:rsidR="00F43CD8" w:rsidRDefault="00F43CD8" w:rsidP="00F43CD8">
      <w:r>
        <w:t xml:space="preserve">Best Path: </w:t>
      </w:r>
    </w:p>
    <w:p w14:paraId="44052BFE"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55FFA102" w14:textId="56960C2D" w:rsidR="00F43CD8" w:rsidRDefault="00F43CD8" w:rsidP="00F43CD8">
      <w:r>
        <w:lastRenderedPageBreak/>
        <w:t>('TRANSFORM', 'MyCountry', (('population', 192), ('metalElements', 128), ('metalAlloys', 128)), (('population', 192), ('electronics', 128), ('</w:t>
      </w:r>
      <w:proofErr w:type="spellStart"/>
      <w:r>
        <w:t>electronicsWaste</w:t>
      </w:r>
      <w:proofErr w:type="spellEnd"/>
      <w:r>
        <w:t>', 128)), 'EU: 709286')</w:t>
      </w:r>
    </w:p>
    <w:p w14:paraId="555DF622" w14:textId="3768DAF6" w:rsidR="00F43CD8" w:rsidRDefault="00F43CD8" w:rsidP="00F43CD8"/>
    <w:p w14:paraId="4CA4DFB1" w14:textId="357FB0B0" w:rsidR="00F43CD8" w:rsidRDefault="00F43CD8" w:rsidP="00F43CD8"/>
    <w:p w14:paraId="5D76D27A" w14:textId="3EE73179" w:rsidR="004067A8" w:rsidRDefault="004067A8" w:rsidP="004067A8">
      <w:r>
        <w:rPr>
          <w:rFonts w:hint="eastAsia"/>
        </w:rPr>
        <w:t>T</w:t>
      </w:r>
      <w:r>
        <w:t>est 3</w:t>
      </w:r>
    </w:p>
    <w:p w14:paraId="32757E4B" w14:textId="77777777" w:rsidR="004067A8" w:rsidRDefault="004067A8" w:rsidP="004067A8">
      <w:r>
        <w:rPr>
          <w:rFonts w:hint="eastAsia"/>
        </w:rPr>
        <w:t>-</w:t>
      </w:r>
      <w:r>
        <w:t xml:space="preserve">description: </w:t>
      </w:r>
    </w:p>
    <w:p w14:paraId="607AD345" w14:textId="336613B8" w:rsidR="004067A8" w:rsidRDefault="004067A8" w:rsidP="004067A8">
      <w:r>
        <w:t>In this test, the input resources file contains the changed 2</w:t>
      </w:r>
      <w:r w:rsidRPr="004067A8">
        <w:rPr>
          <w:vertAlign w:val="superscript"/>
        </w:rPr>
        <w:t>nd</w:t>
      </w:r>
      <w:r>
        <w:t xml:space="preserve"> thresholds for materials, the same 1</w:t>
      </w:r>
      <w:r w:rsidRPr="004067A8">
        <w:rPr>
          <w:vertAlign w:val="superscript"/>
        </w:rPr>
        <w:t>st</w:t>
      </w:r>
      <w:r>
        <w:t xml:space="preserve"> threshold for materials and same threshold for wastes, compared with the original thresholds. Specifically, it is min + n for materials’ 1</w:t>
      </w:r>
      <w:r w:rsidRPr="004067A8">
        <w:rPr>
          <w:vertAlign w:val="superscript"/>
        </w:rPr>
        <w:t>st</w:t>
      </w:r>
      <w:r>
        <w:t xml:space="preserve"> threshold, min + 8n for materials’ 2</w:t>
      </w:r>
      <w:r w:rsidRPr="004067A8">
        <w:rPr>
          <w:vertAlign w:val="superscript"/>
        </w:rPr>
        <w:t>nd</w:t>
      </w:r>
      <w:r>
        <w:t xml:space="preserve"> threshold, and min + 5n for wastes’ threshold. </w:t>
      </w:r>
    </w:p>
    <w:p w14:paraId="7EAA11B9" w14:textId="77777777" w:rsidR="004067A8" w:rsidRDefault="004067A8" w:rsidP="00F43CD8"/>
    <w:p w14:paraId="0CD777B9" w14:textId="013F2B4A" w:rsidR="00F43CD8" w:rsidRDefault="00F43CD8" w:rsidP="00F43CD8">
      <w:r>
        <w:rPr>
          <w:rFonts w:hint="eastAsia"/>
        </w:rPr>
        <w:t>-</w:t>
      </w:r>
      <w:r>
        <w:t xml:space="preserve">parameters: </w:t>
      </w:r>
    </w:p>
    <w:p w14:paraId="2DF01623" w14:textId="1E73DB6C" w:rsidR="00F43CD8" w:rsidRDefault="00F43CD8" w:rsidP="00F43CD8">
      <w:proofErr w:type="spellStart"/>
      <w:r w:rsidRPr="00EE6DF7">
        <w:t>initial_state_filename</w:t>
      </w:r>
      <w:proofErr w:type="spellEnd"/>
      <w:r>
        <w:t xml:space="preserve"> = "./</w:t>
      </w:r>
      <w:proofErr w:type="spellStart"/>
      <w:r>
        <w:t>input_files</w:t>
      </w:r>
      <w:proofErr w:type="spellEnd"/>
      <w:r>
        <w:t>/countries_threshold.xlsx"</w:t>
      </w:r>
    </w:p>
    <w:p w14:paraId="6E8E174D" w14:textId="5DB575FB" w:rsidR="00F43CD8" w:rsidRDefault="00F43CD8" w:rsidP="00F43CD8">
      <w:proofErr w:type="spellStart"/>
      <w:r w:rsidRPr="00EE6DF7">
        <w:t>initial_resources_filename</w:t>
      </w:r>
      <w:proofErr w:type="spellEnd"/>
      <w:r w:rsidRPr="00EE6DF7">
        <w:t xml:space="preserve"> = "./</w:t>
      </w:r>
      <w:proofErr w:type="spellStart"/>
      <w:r w:rsidRPr="00EE6DF7">
        <w:t>input_files</w:t>
      </w:r>
      <w:proofErr w:type="spellEnd"/>
      <w:r w:rsidRPr="00EE6DF7">
        <w:t>/</w:t>
      </w:r>
      <w:proofErr w:type="spellStart"/>
      <w:r w:rsidRPr="00EE6DF7">
        <w:t>Resources</w:t>
      </w:r>
      <w:r>
        <w:t>_Different_Threshold</w:t>
      </w:r>
      <w:proofErr w:type="spellEnd"/>
      <w:r>
        <w:t xml:space="preserve"> 2nd</w:t>
      </w:r>
      <w:r w:rsidRPr="00EE6DF7">
        <w:t>.xlsx"</w:t>
      </w:r>
    </w:p>
    <w:p w14:paraId="5C20D5F7" w14:textId="157BFD6C" w:rsidR="00F43CD8" w:rsidRDefault="00F43CD8" w:rsidP="00F43CD8">
      <w:proofErr w:type="spellStart"/>
      <w:r>
        <w:t>output_schedule_filename</w:t>
      </w:r>
      <w:proofErr w:type="spellEnd"/>
      <w:r>
        <w:t xml:space="preserve"> = </w:t>
      </w:r>
      <w:r w:rsidRPr="00EE6DF7">
        <w:t>"./</w:t>
      </w:r>
      <w:proofErr w:type="spellStart"/>
      <w:r w:rsidRPr="00EE6DF7">
        <w:t>output_files</w:t>
      </w:r>
      <w:proofErr w:type="spellEnd"/>
      <w:r w:rsidRPr="00EE6DF7">
        <w:t>/</w:t>
      </w:r>
      <w:proofErr w:type="spellStart"/>
      <w:r>
        <w:t>change_threshold</w:t>
      </w:r>
      <w:proofErr w:type="spellEnd"/>
      <w:r>
        <w:t xml:space="preserve"> 2nd</w:t>
      </w:r>
      <w:r w:rsidRPr="00EE6DF7">
        <w:t>.txt"</w:t>
      </w:r>
    </w:p>
    <w:p w14:paraId="72BD3B45" w14:textId="50B5C68A" w:rsidR="00F43CD8" w:rsidRDefault="00F43CD8" w:rsidP="00F43CD8">
      <w:r>
        <w:t>depth = 4</w:t>
      </w:r>
    </w:p>
    <w:p w14:paraId="6097BE66" w14:textId="688E7FB6" w:rsidR="00F43CD8" w:rsidRDefault="00F43CD8" w:rsidP="00F43CD8">
      <w:proofErr w:type="spellStart"/>
      <w:r>
        <w:t>solution_limit</w:t>
      </w:r>
      <w:proofErr w:type="spellEnd"/>
      <w:r>
        <w:t xml:space="preserve"> = </w:t>
      </w:r>
      <w:r w:rsidRPr="00F43CD8">
        <w:t>100000</w:t>
      </w:r>
    </w:p>
    <w:p w14:paraId="5A37819A" w14:textId="77777777" w:rsidR="00F43CD8" w:rsidRDefault="00F43CD8" w:rsidP="00F43CD8"/>
    <w:p w14:paraId="6F6C6F20" w14:textId="5CE8FD4B" w:rsidR="00F43CD8" w:rsidRDefault="00F43CD8" w:rsidP="00F43CD8">
      <w:r>
        <w:rPr>
          <w:rFonts w:hint="eastAsia"/>
        </w:rPr>
        <w:t>-</w:t>
      </w:r>
      <w:r>
        <w:t xml:space="preserve">output: </w:t>
      </w:r>
    </w:p>
    <w:p w14:paraId="5605C01E" w14:textId="77777777" w:rsidR="00F43CD8" w:rsidRDefault="00F43CD8" w:rsidP="00F43CD8">
      <w:r>
        <w:t>Number of solutions: 1</w:t>
      </w:r>
    </w:p>
    <w:p w14:paraId="35A81225" w14:textId="77777777" w:rsidR="00F43CD8" w:rsidRDefault="00F43CD8" w:rsidP="00F43CD8">
      <w:r>
        <w:t>Best solution EU: 494686</w:t>
      </w:r>
    </w:p>
    <w:p w14:paraId="0BCCE7B7" w14:textId="77777777" w:rsidR="00F43CD8" w:rsidRDefault="00F43CD8" w:rsidP="00F43CD8">
      <w:r>
        <w:t xml:space="preserve">Best Path: </w:t>
      </w:r>
    </w:p>
    <w:p w14:paraId="4EE21BE4"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5354CD72" w14:textId="77777777" w:rsidR="00F43CD8" w:rsidRDefault="00F43CD8" w:rsidP="00F43CD8">
      <w:r>
        <w:t>Number of solutions: 5</w:t>
      </w:r>
    </w:p>
    <w:p w14:paraId="775A8386" w14:textId="77777777" w:rsidR="00F43CD8" w:rsidRDefault="00F43CD8" w:rsidP="00F43CD8">
      <w:r>
        <w:t>Best solution EU: 1316548</w:t>
      </w:r>
    </w:p>
    <w:p w14:paraId="6674A835" w14:textId="77777777" w:rsidR="00F43CD8" w:rsidRDefault="00F43CD8" w:rsidP="00F43CD8">
      <w:r>
        <w:t xml:space="preserve">Best Path: </w:t>
      </w:r>
    </w:p>
    <w:p w14:paraId="2465F543"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767ED66A"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7AF4A0DB"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15CBF79C" w14:textId="77777777" w:rsidR="00F43CD8" w:rsidRDefault="00F43CD8" w:rsidP="00F43CD8">
      <w:r>
        <w:t>('TRANSFER', 'Brobdingnag', 'MyCountry', ('electronics', 100), 'EU: 1316548')</w:t>
      </w:r>
    </w:p>
    <w:p w14:paraId="4CE6CD80" w14:textId="77777777" w:rsidR="00F43CD8" w:rsidRDefault="00F43CD8" w:rsidP="00F43CD8">
      <w:r>
        <w:t>('TRANSFER', 'MyCountry', 'Brobdingnag', ('food', 2388.8888888888887), 'EU: 1316548')</w:t>
      </w:r>
    </w:p>
    <w:p w14:paraId="4D667952" w14:textId="77777777" w:rsidR="00F43CD8" w:rsidRDefault="00F43CD8" w:rsidP="00F43CD8">
      <w:r>
        <w:t>Number of solutions: 10</w:t>
      </w:r>
    </w:p>
    <w:p w14:paraId="6F49261D" w14:textId="77777777" w:rsidR="00F43CD8" w:rsidRDefault="00F43CD8" w:rsidP="00F43CD8">
      <w:r>
        <w:t>Best solution EU: 1316548</w:t>
      </w:r>
    </w:p>
    <w:p w14:paraId="644812E1" w14:textId="77777777" w:rsidR="00F43CD8" w:rsidRDefault="00F43CD8" w:rsidP="00F43CD8">
      <w:r>
        <w:t xml:space="preserve">Best Path: </w:t>
      </w:r>
    </w:p>
    <w:p w14:paraId="3C0934C1"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4839A2FC"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662E7356"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1F0BA99F" w14:textId="77777777" w:rsidR="00F43CD8" w:rsidRDefault="00F43CD8" w:rsidP="00F43CD8">
      <w:r>
        <w:lastRenderedPageBreak/>
        <w:t>('TRANSFER', '</w:t>
      </w:r>
      <w:proofErr w:type="spellStart"/>
      <w:r>
        <w:t>Dinotopia</w:t>
      </w:r>
      <w:proofErr w:type="spellEnd"/>
      <w:r>
        <w:t>', 'MyCountry', ('electronics', 100), 'EU: 1316548')</w:t>
      </w:r>
    </w:p>
    <w:p w14:paraId="1D770A83" w14:textId="77777777" w:rsidR="00F43CD8" w:rsidRDefault="00F43CD8" w:rsidP="00F43CD8">
      <w:r>
        <w:t>('TRANSFER', 'MyCountry', '</w:t>
      </w:r>
      <w:proofErr w:type="spellStart"/>
      <w:r>
        <w:t>Dinotopia</w:t>
      </w:r>
      <w:proofErr w:type="spellEnd"/>
      <w:r>
        <w:t>', ('food', 2388.8888888888887), 'EU: 1316548')</w:t>
      </w:r>
    </w:p>
    <w:p w14:paraId="7ADAFD95" w14:textId="77777777" w:rsidR="00F43CD8" w:rsidRDefault="00F43CD8" w:rsidP="00F43CD8">
      <w:r>
        <w:t>Number of solutions: 50</w:t>
      </w:r>
    </w:p>
    <w:p w14:paraId="3E3F2D99" w14:textId="77777777" w:rsidR="00F43CD8" w:rsidRDefault="00F43CD8" w:rsidP="00F43CD8">
      <w:r>
        <w:t>Best solution EU: 1316548</w:t>
      </w:r>
    </w:p>
    <w:p w14:paraId="18C512C9" w14:textId="77777777" w:rsidR="00F43CD8" w:rsidRDefault="00F43CD8" w:rsidP="00F43CD8">
      <w:r>
        <w:t xml:space="preserve">Best Path: </w:t>
      </w:r>
    </w:p>
    <w:p w14:paraId="5B6E7871"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380F7592"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441E38CE"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56761DB6" w14:textId="77777777" w:rsidR="00F43CD8" w:rsidRDefault="00F43CD8" w:rsidP="00F43CD8">
      <w:r>
        <w:t>('TRANSFER', '</w:t>
      </w:r>
      <w:proofErr w:type="spellStart"/>
      <w:r>
        <w:t>Erewhon</w:t>
      </w:r>
      <w:proofErr w:type="spellEnd"/>
      <w:r>
        <w:t>', 'MyCountry', ('electronics', 100), 'EU: 1316548')</w:t>
      </w:r>
    </w:p>
    <w:p w14:paraId="0C5EB805" w14:textId="77777777" w:rsidR="00F43CD8" w:rsidRDefault="00F43CD8" w:rsidP="00F43CD8">
      <w:r>
        <w:t>('TRANSFER', 'MyCountry', '</w:t>
      </w:r>
      <w:proofErr w:type="spellStart"/>
      <w:r>
        <w:t>Erewhon</w:t>
      </w:r>
      <w:proofErr w:type="spellEnd"/>
      <w:r>
        <w:t>', ('food', 2388.8888888888887), 'EU: 1316548')</w:t>
      </w:r>
    </w:p>
    <w:p w14:paraId="28C656AF" w14:textId="77777777" w:rsidR="00F43CD8" w:rsidRDefault="00F43CD8" w:rsidP="00F43CD8">
      <w:r>
        <w:t>Number of solutions: 100</w:t>
      </w:r>
    </w:p>
    <w:p w14:paraId="5BF83A42" w14:textId="77777777" w:rsidR="00F43CD8" w:rsidRDefault="00F43CD8" w:rsidP="00F43CD8">
      <w:r>
        <w:t>Best solution EU: 1316548</w:t>
      </w:r>
    </w:p>
    <w:p w14:paraId="5CDFE924" w14:textId="77777777" w:rsidR="00F43CD8" w:rsidRDefault="00F43CD8" w:rsidP="00F43CD8">
      <w:r>
        <w:t xml:space="preserve">Best Path: </w:t>
      </w:r>
    </w:p>
    <w:p w14:paraId="14FFEAE3"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38E2D404"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70EC7737"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3AA66A0C" w14:textId="77777777" w:rsidR="00F43CD8" w:rsidRDefault="00F43CD8" w:rsidP="00F43CD8">
      <w:r>
        <w:t>('TRANSFER', 'Brobdingnag', 'MyCountry', ('electronics', 100), 'EU: 1316548')</w:t>
      </w:r>
    </w:p>
    <w:p w14:paraId="1D3F2BF2" w14:textId="77777777" w:rsidR="00F43CD8" w:rsidRDefault="00F43CD8" w:rsidP="00F43CD8">
      <w:r>
        <w:t>('TRANSFER', 'MyCountry', 'Brobdingnag', ('food', 2388.8888888888887), 'EU: 1316548')</w:t>
      </w:r>
    </w:p>
    <w:p w14:paraId="1B85B7BC" w14:textId="77777777" w:rsidR="00F43CD8" w:rsidRDefault="00F43CD8" w:rsidP="00F43CD8">
      <w:r>
        <w:t>Number of solutions: 500</w:t>
      </w:r>
    </w:p>
    <w:p w14:paraId="73E67272" w14:textId="77777777" w:rsidR="00F43CD8" w:rsidRDefault="00F43CD8" w:rsidP="00F43CD8">
      <w:r>
        <w:t>Best solution EU: 1316548</w:t>
      </w:r>
    </w:p>
    <w:p w14:paraId="6AC186BB" w14:textId="77777777" w:rsidR="00F43CD8" w:rsidRDefault="00F43CD8" w:rsidP="00F43CD8">
      <w:r>
        <w:t xml:space="preserve">Best Path: </w:t>
      </w:r>
    </w:p>
    <w:p w14:paraId="1D5AB5F0"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3C027149"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44C0C0BB"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31AE9D27" w14:textId="77777777" w:rsidR="00F43CD8" w:rsidRDefault="00F43CD8" w:rsidP="00F43CD8">
      <w:r>
        <w:t>('TRANSFER', '</w:t>
      </w:r>
      <w:proofErr w:type="spellStart"/>
      <w:r>
        <w:t>Erewhon</w:t>
      </w:r>
      <w:proofErr w:type="spellEnd"/>
      <w:r>
        <w:t>', 'MyCountry', ('electronics', 100), 'EU: 1316548')</w:t>
      </w:r>
    </w:p>
    <w:p w14:paraId="12CFA522" w14:textId="77777777" w:rsidR="00F43CD8" w:rsidRDefault="00F43CD8" w:rsidP="00F43CD8">
      <w:r>
        <w:t>('TRANSFER', 'MyCountry', '</w:t>
      </w:r>
      <w:proofErr w:type="spellStart"/>
      <w:r>
        <w:t>Erewhon</w:t>
      </w:r>
      <w:proofErr w:type="spellEnd"/>
      <w:r>
        <w:t>', ('food', 2388.8888888888887), 'EU: 1316548')</w:t>
      </w:r>
    </w:p>
    <w:p w14:paraId="42FEB329" w14:textId="77777777" w:rsidR="00F43CD8" w:rsidRDefault="00F43CD8" w:rsidP="00F43CD8">
      <w:r>
        <w:t>Number of solutions: 1000</w:t>
      </w:r>
    </w:p>
    <w:p w14:paraId="402C135F" w14:textId="77777777" w:rsidR="00F43CD8" w:rsidRDefault="00F43CD8" w:rsidP="00F43CD8">
      <w:r>
        <w:t>Best solution EU: 1316548</w:t>
      </w:r>
    </w:p>
    <w:p w14:paraId="75EFF76E" w14:textId="77777777" w:rsidR="00F43CD8" w:rsidRDefault="00F43CD8" w:rsidP="00F43CD8">
      <w:r>
        <w:t xml:space="preserve">Best Path: </w:t>
      </w:r>
    </w:p>
    <w:p w14:paraId="11F42196"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5DB93D40"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266F9E36"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23154EEB" w14:textId="77777777" w:rsidR="00F43CD8" w:rsidRDefault="00F43CD8" w:rsidP="00F43CD8">
      <w:r>
        <w:lastRenderedPageBreak/>
        <w:t>('TRANSFER', 'Brobdingnag', 'MyCountry', ('electronics', 100), 'EU: 1316548')</w:t>
      </w:r>
    </w:p>
    <w:p w14:paraId="038143EC" w14:textId="77777777" w:rsidR="00F43CD8" w:rsidRDefault="00F43CD8" w:rsidP="00F43CD8">
      <w:r>
        <w:t>('TRANSFER', 'MyCountry', 'Brobdingnag', ('food', 2388.8888888888887), 'EU: 1316548')</w:t>
      </w:r>
    </w:p>
    <w:p w14:paraId="11177134" w14:textId="77777777" w:rsidR="00F43CD8" w:rsidRDefault="00F43CD8" w:rsidP="00F43CD8">
      <w:r>
        <w:t>Number of solutions: 100000</w:t>
      </w:r>
    </w:p>
    <w:p w14:paraId="4B5EA1C5" w14:textId="77777777" w:rsidR="00F43CD8" w:rsidRDefault="00F43CD8" w:rsidP="00F43CD8">
      <w:r>
        <w:t>Best solution EU: 1316548</w:t>
      </w:r>
    </w:p>
    <w:p w14:paraId="0870E028" w14:textId="77777777" w:rsidR="00F43CD8" w:rsidRDefault="00F43CD8" w:rsidP="00F43CD8">
      <w:r>
        <w:t xml:space="preserve">Best Path: </w:t>
      </w:r>
    </w:p>
    <w:p w14:paraId="6D540CFC"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4C831110"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5B3273D8" w14:textId="77777777" w:rsidR="00F43CD8" w:rsidRDefault="00F43CD8" w:rsidP="00F43CD8">
      <w:r>
        <w:t>('TRANSFER', 'Brobdingnag', 'MyCountry', ('electronics', 100), 'EU: 1062670')</w:t>
      </w:r>
    </w:p>
    <w:p w14:paraId="399307ED" w14:textId="77777777" w:rsidR="00F43CD8" w:rsidRDefault="00F43CD8" w:rsidP="00F43CD8">
      <w:r>
        <w:t>('TRANSFER', 'MyCountry', 'Brobdingnag', ('food', 2388.8888888888887), 'EU: 1062670')</w:t>
      </w:r>
    </w:p>
    <w:p w14:paraId="714A05C7" w14:textId="214EE654" w:rsidR="00F43CD8" w:rsidRDefault="00F43CD8" w:rsidP="00F43CD8">
      <w:r>
        <w:t>('TRANSFORM', 'MyCountry', (('population', 192), ('metalElements', 128), ('metalAlloys', 128)), (('population', 192), ('electronics', 128), ('</w:t>
      </w:r>
      <w:proofErr w:type="spellStart"/>
      <w:r>
        <w:t>electronicsWaste</w:t>
      </w:r>
      <w:proofErr w:type="spellEnd"/>
      <w:r>
        <w:t>', 128)), 'EU: 1316548')</w:t>
      </w:r>
    </w:p>
    <w:p w14:paraId="6AE6F775" w14:textId="39B046A1" w:rsidR="00F43CD8" w:rsidRDefault="00F43CD8" w:rsidP="00F43CD8"/>
    <w:p w14:paraId="3A926388" w14:textId="6E0F45D2" w:rsidR="00F43CD8" w:rsidRDefault="00F43CD8" w:rsidP="00F43CD8"/>
    <w:p w14:paraId="3A53EE94" w14:textId="5ED95E81" w:rsidR="004067A8" w:rsidRDefault="004067A8" w:rsidP="004067A8">
      <w:r>
        <w:rPr>
          <w:rFonts w:hint="eastAsia"/>
        </w:rPr>
        <w:t>T</w:t>
      </w:r>
      <w:r>
        <w:t>est 4</w:t>
      </w:r>
    </w:p>
    <w:p w14:paraId="40F48061" w14:textId="77777777" w:rsidR="004067A8" w:rsidRDefault="004067A8" w:rsidP="004067A8">
      <w:r>
        <w:rPr>
          <w:rFonts w:hint="eastAsia"/>
        </w:rPr>
        <w:t>-</w:t>
      </w:r>
      <w:r>
        <w:t xml:space="preserve">description: </w:t>
      </w:r>
    </w:p>
    <w:p w14:paraId="7EEDD031" w14:textId="502673A6" w:rsidR="004067A8" w:rsidRDefault="004067A8" w:rsidP="004067A8">
      <w:r>
        <w:t>In this test, the input resources file contains the changed 1</w:t>
      </w:r>
      <w:r w:rsidRPr="004067A8">
        <w:rPr>
          <w:vertAlign w:val="superscript"/>
        </w:rPr>
        <w:t>st</w:t>
      </w:r>
      <w:r>
        <w:t xml:space="preserve"> and 2</w:t>
      </w:r>
      <w:r w:rsidRPr="004067A8">
        <w:rPr>
          <w:vertAlign w:val="superscript"/>
        </w:rPr>
        <w:t>nd</w:t>
      </w:r>
      <w:r>
        <w:t xml:space="preserve"> thresholds for materials and the same threshold for wastes, compared with the original thresholds. Specifically, it is min + 2n for materials’ 1</w:t>
      </w:r>
      <w:r w:rsidRPr="004067A8">
        <w:rPr>
          <w:vertAlign w:val="superscript"/>
        </w:rPr>
        <w:t>st</w:t>
      </w:r>
      <w:r>
        <w:t xml:space="preserve"> threshold, min + 8n for materials’ 2</w:t>
      </w:r>
      <w:r w:rsidRPr="004067A8">
        <w:rPr>
          <w:vertAlign w:val="superscript"/>
        </w:rPr>
        <w:t>nd</w:t>
      </w:r>
      <w:r>
        <w:t xml:space="preserve"> threshold, and min + 5n for wastes’ threshold. </w:t>
      </w:r>
    </w:p>
    <w:p w14:paraId="5AF66A2C" w14:textId="77777777" w:rsidR="004067A8" w:rsidRDefault="004067A8" w:rsidP="00F43CD8"/>
    <w:p w14:paraId="33D6DEA3" w14:textId="77777777" w:rsidR="00F43CD8" w:rsidRDefault="00F43CD8" w:rsidP="00F43CD8">
      <w:r>
        <w:rPr>
          <w:rFonts w:hint="eastAsia"/>
        </w:rPr>
        <w:t>-</w:t>
      </w:r>
      <w:r>
        <w:t xml:space="preserve">parameters: </w:t>
      </w:r>
    </w:p>
    <w:p w14:paraId="5527D3CD" w14:textId="27D7BC20" w:rsidR="00F43CD8" w:rsidRDefault="00F43CD8" w:rsidP="00F43CD8">
      <w:proofErr w:type="spellStart"/>
      <w:r w:rsidRPr="00EE6DF7">
        <w:t>initial_state_filename</w:t>
      </w:r>
      <w:proofErr w:type="spellEnd"/>
      <w:r>
        <w:t xml:space="preserve"> = "./</w:t>
      </w:r>
      <w:proofErr w:type="spellStart"/>
      <w:r>
        <w:t>input_files</w:t>
      </w:r>
      <w:proofErr w:type="spellEnd"/>
      <w:r>
        <w:t>/countries_threshold.xlsx"</w:t>
      </w:r>
    </w:p>
    <w:p w14:paraId="73F54F56" w14:textId="1A58E434" w:rsidR="00F43CD8" w:rsidRDefault="00F43CD8" w:rsidP="00F43CD8">
      <w:proofErr w:type="spellStart"/>
      <w:r w:rsidRPr="00EE6DF7">
        <w:t>initial_resources_filename</w:t>
      </w:r>
      <w:proofErr w:type="spellEnd"/>
      <w:r w:rsidRPr="00EE6DF7">
        <w:t xml:space="preserve"> = "./</w:t>
      </w:r>
      <w:proofErr w:type="spellStart"/>
      <w:r w:rsidRPr="00EE6DF7">
        <w:t>input_files</w:t>
      </w:r>
      <w:proofErr w:type="spellEnd"/>
      <w:r w:rsidRPr="00EE6DF7">
        <w:t>/</w:t>
      </w:r>
      <w:proofErr w:type="spellStart"/>
      <w:r w:rsidRPr="00EE6DF7">
        <w:t>Resources</w:t>
      </w:r>
      <w:r>
        <w:t>_Different_Threshold</w:t>
      </w:r>
      <w:proofErr w:type="spellEnd"/>
      <w:r>
        <w:t xml:space="preserve"> 1st+2nd</w:t>
      </w:r>
      <w:r w:rsidRPr="00EE6DF7">
        <w:t>.xlsx"</w:t>
      </w:r>
    </w:p>
    <w:p w14:paraId="24F19DB7" w14:textId="5F376ACB" w:rsidR="00F43CD8" w:rsidRDefault="00F43CD8" w:rsidP="00F43CD8">
      <w:proofErr w:type="spellStart"/>
      <w:r>
        <w:t>output_schedule_filename</w:t>
      </w:r>
      <w:proofErr w:type="spellEnd"/>
      <w:r>
        <w:t xml:space="preserve"> = </w:t>
      </w:r>
      <w:r w:rsidRPr="00EE6DF7">
        <w:t>"./</w:t>
      </w:r>
      <w:proofErr w:type="spellStart"/>
      <w:r w:rsidRPr="00EE6DF7">
        <w:t>output_files</w:t>
      </w:r>
      <w:proofErr w:type="spellEnd"/>
      <w:r w:rsidRPr="00EE6DF7">
        <w:t>/</w:t>
      </w:r>
      <w:proofErr w:type="spellStart"/>
      <w:r>
        <w:t>change_threshold</w:t>
      </w:r>
      <w:proofErr w:type="spellEnd"/>
      <w:r>
        <w:t xml:space="preserve"> 1st+2nd</w:t>
      </w:r>
      <w:r w:rsidRPr="00EE6DF7">
        <w:t>.txt"</w:t>
      </w:r>
    </w:p>
    <w:p w14:paraId="643C388A" w14:textId="6C08C7A8" w:rsidR="00F43CD8" w:rsidRDefault="00F43CD8" w:rsidP="00F43CD8">
      <w:r>
        <w:t>depth = 4</w:t>
      </w:r>
    </w:p>
    <w:p w14:paraId="7551F5C6" w14:textId="27E07709" w:rsidR="00F43CD8" w:rsidRDefault="00F43CD8" w:rsidP="00F43CD8">
      <w:proofErr w:type="spellStart"/>
      <w:r>
        <w:t>solution_limit</w:t>
      </w:r>
      <w:proofErr w:type="spellEnd"/>
      <w:r>
        <w:t xml:space="preserve"> = </w:t>
      </w:r>
      <w:r w:rsidRPr="00F43CD8">
        <w:t>100000</w:t>
      </w:r>
    </w:p>
    <w:p w14:paraId="19889563" w14:textId="77777777" w:rsidR="00F43CD8" w:rsidRDefault="00F43CD8" w:rsidP="00F43CD8"/>
    <w:p w14:paraId="52E001D3" w14:textId="556495B3" w:rsidR="00F43CD8" w:rsidRDefault="00F43CD8" w:rsidP="00F43CD8">
      <w:r>
        <w:rPr>
          <w:rFonts w:hint="eastAsia"/>
        </w:rPr>
        <w:t>-</w:t>
      </w:r>
      <w:r>
        <w:t xml:space="preserve">output: </w:t>
      </w:r>
    </w:p>
    <w:p w14:paraId="00FB0F22" w14:textId="77777777" w:rsidR="00F43CD8" w:rsidRDefault="00F43CD8" w:rsidP="00F43CD8">
      <w:r>
        <w:t>Number of solutions: 1</w:t>
      </w:r>
    </w:p>
    <w:p w14:paraId="3A802AF9" w14:textId="77777777" w:rsidR="00F43CD8" w:rsidRDefault="00F43CD8" w:rsidP="00F43CD8">
      <w:r>
        <w:t>Best solution EU: 494686</w:t>
      </w:r>
    </w:p>
    <w:p w14:paraId="61FD5EF5" w14:textId="77777777" w:rsidR="00F43CD8" w:rsidRDefault="00F43CD8" w:rsidP="00F43CD8">
      <w:r>
        <w:t xml:space="preserve">Best Path: </w:t>
      </w:r>
    </w:p>
    <w:p w14:paraId="5030D3C4"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7C38DC38" w14:textId="77777777" w:rsidR="00F43CD8" w:rsidRDefault="00F43CD8" w:rsidP="00F43CD8">
      <w:r>
        <w:t>Number of solutions: 5</w:t>
      </w:r>
    </w:p>
    <w:p w14:paraId="2C653E44" w14:textId="77777777" w:rsidR="00F43CD8" w:rsidRDefault="00F43CD8" w:rsidP="00F43CD8">
      <w:r>
        <w:t>Best solution EU: 1316548</w:t>
      </w:r>
    </w:p>
    <w:p w14:paraId="43127C29" w14:textId="77777777" w:rsidR="00F43CD8" w:rsidRDefault="00F43CD8" w:rsidP="00F43CD8">
      <w:r>
        <w:t xml:space="preserve">Best Path: </w:t>
      </w:r>
    </w:p>
    <w:p w14:paraId="37321958"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180326C1"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4BF26F2A"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2E9F68D0" w14:textId="77777777" w:rsidR="00F43CD8" w:rsidRDefault="00F43CD8" w:rsidP="00F43CD8">
      <w:r>
        <w:lastRenderedPageBreak/>
        <w:t>('TRANSFER', 'Brobdingnag', 'MyCountry', ('electronics', 100), 'EU: 1316548')</w:t>
      </w:r>
    </w:p>
    <w:p w14:paraId="3484C323" w14:textId="77777777" w:rsidR="00F43CD8" w:rsidRDefault="00F43CD8" w:rsidP="00F43CD8">
      <w:r>
        <w:t>('TRANSFER', 'MyCountry', 'Brobdingnag', ('food', 2388.8888888888887), 'EU: 1316548')</w:t>
      </w:r>
    </w:p>
    <w:p w14:paraId="643EEBCE" w14:textId="77777777" w:rsidR="00F43CD8" w:rsidRDefault="00F43CD8" w:rsidP="00F43CD8">
      <w:r>
        <w:t>Number of solutions: 10</w:t>
      </w:r>
    </w:p>
    <w:p w14:paraId="5CE932B9" w14:textId="77777777" w:rsidR="00F43CD8" w:rsidRDefault="00F43CD8" w:rsidP="00F43CD8">
      <w:r>
        <w:t>Best solution EU: 1316548</w:t>
      </w:r>
    </w:p>
    <w:p w14:paraId="794BCAD4" w14:textId="77777777" w:rsidR="00F43CD8" w:rsidRDefault="00F43CD8" w:rsidP="00F43CD8">
      <w:r>
        <w:t xml:space="preserve">Best Path: </w:t>
      </w:r>
    </w:p>
    <w:p w14:paraId="6BB12F3C"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076DF355"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201CB1F6"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07E3F90C" w14:textId="77777777" w:rsidR="00F43CD8" w:rsidRDefault="00F43CD8" w:rsidP="00F43CD8">
      <w:r>
        <w:t>('TRANSFER', '</w:t>
      </w:r>
      <w:proofErr w:type="spellStart"/>
      <w:r>
        <w:t>Dinotopia</w:t>
      </w:r>
      <w:proofErr w:type="spellEnd"/>
      <w:r>
        <w:t>', 'MyCountry', ('electronics', 100), 'EU: 1316548')</w:t>
      </w:r>
    </w:p>
    <w:p w14:paraId="4FD5EA32" w14:textId="77777777" w:rsidR="00F43CD8" w:rsidRDefault="00F43CD8" w:rsidP="00F43CD8">
      <w:r>
        <w:t>('TRANSFER', 'MyCountry', '</w:t>
      </w:r>
      <w:proofErr w:type="spellStart"/>
      <w:r>
        <w:t>Dinotopia</w:t>
      </w:r>
      <w:proofErr w:type="spellEnd"/>
      <w:r>
        <w:t>', ('food', 2388.8888888888887), 'EU: 1316548')</w:t>
      </w:r>
    </w:p>
    <w:p w14:paraId="5C8659C7" w14:textId="77777777" w:rsidR="00F43CD8" w:rsidRDefault="00F43CD8" w:rsidP="00F43CD8">
      <w:r>
        <w:t>Number of solutions: 50</w:t>
      </w:r>
    </w:p>
    <w:p w14:paraId="292F0A6D" w14:textId="77777777" w:rsidR="00F43CD8" w:rsidRDefault="00F43CD8" w:rsidP="00F43CD8">
      <w:r>
        <w:t>Best solution EU: 1316548</w:t>
      </w:r>
    </w:p>
    <w:p w14:paraId="0CAFB6FE" w14:textId="77777777" w:rsidR="00F43CD8" w:rsidRDefault="00F43CD8" w:rsidP="00F43CD8">
      <w:r>
        <w:t xml:space="preserve">Best Path: </w:t>
      </w:r>
    </w:p>
    <w:p w14:paraId="4C0BD503"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7CF7AA67"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44513B36"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7B5961F4" w14:textId="77777777" w:rsidR="00F43CD8" w:rsidRDefault="00F43CD8" w:rsidP="00F43CD8">
      <w:r>
        <w:t>('TRANSFER', '</w:t>
      </w:r>
      <w:proofErr w:type="spellStart"/>
      <w:r>
        <w:t>Erewhon</w:t>
      </w:r>
      <w:proofErr w:type="spellEnd"/>
      <w:r>
        <w:t>', 'MyCountry', ('electronics', 100), 'EU: 1316548')</w:t>
      </w:r>
    </w:p>
    <w:p w14:paraId="2F0FB797" w14:textId="77777777" w:rsidR="00F43CD8" w:rsidRDefault="00F43CD8" w:rsidP="00F43CD8">
      <w:r>
        <w:t>('TRANSFER', 'MyCountry', '</w:t>
      </w:r>
      <w:proofErr w:type="spellStart"/>
      <w:r>
        <w:t>Erewhon</w:t>
      </w:r>
      <w:proofErr w:type="spellEnd"/>
      <w:r>
        <w:t>', ('food', 2388.8888888888887), 'EU: 1316548')</w:t>
      </w:r>
    </w:p>
    <w:p w14:paraId="0902EFB4" w14:textId="77777777" w:rsidR="00F43CD8" w:rsidRDefault="00F43CD8" w:rsidP="00F43CD8">
      <w:r>
        <w:t>Number of solutions: 100</w:t>
      </w:r>
    </w:p>
    <w:p w14:paraId="50B289AE" w14:textId="77777777" w:rsidR="00F43CD8" w:rsidRDefault="00F43CD8" w:rsidP="00F43CD8">
      <w:r>
        <w:t>Best solution EU: 1316548</w:t>
      </w:r>
    </w:p>
    <w:p w14:paraId="6C58C860" w14:textId="77777777" w:rsidR="00F43CD8" w:rsidRDefault="00F43CD8" w:rsidP="00F43CD8">
      <w:r>
        <w:t xml:space="preserve">Best Path: </w:t>
      </w:r>
    </w:p>
    <w:p w14:paraId="250C07DB"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5996357F"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728F3A47"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7BBB9A45" w14:textId="77777777" w:rsidR="00F43CD8" w:rsidRDefault="00F43CD8" w:rsidP="00F43CD8">
      <w:r>
        <w:t>('TRANSFER', 'Brobdingnag', 'MyCountry', ('electronics', 100), 'EU: 1316548')</w:t>
      </w:r>
    </w:p>
    <w:p w14:paraId="671A393B" w14:textId="77777777" w:rsidR="00F43CD8" w:rsidRDefault="00F43CD8" w:rsidP="00F43CD8">
      <w:r>
        <w:t>('TRANSFER', 'MyCountry', 'Brobdingnag', ('food', 2388.8888888888887), 'EU: 1316548')</w:t>
      </w:r>
    </w:p>
    <w:p w14:paraId="7412897C" w14:textId="77777777" w:rsidR="00F43CD8" w:rsidRDefault="00F43CD8" w:rsidP="00F43CD8">
      <w:r>
        <w:t>Number of solutions: 500</w:t>
      </w:r>
    </w:p>
    <w:p w14:paraId="06316052" w14:textId="77777777" w:rsidR="00F43CD8" w:rsidRDefault="00F43CD8" w:rsidP="00F43CD8">
      <w:r>
        <w:t>Best solution EU: 1316548</w:t>
      </w:r>
    </w:p>
    <w:p w14:paraId="2F48F073" w14:textId="77777777" w:rsidR="00F43CD8" w:rsidRDefault="00F43CD8" w:rsidP="00F43CD8">
      <w:r>
        <w:t xml:space="preserve">Best Path: </w:t>
      </w:r>
    </w:p>
    <w:p w14:paraId="1C3D2A45"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718B5F46"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0AD2E1D7"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572EADAD" w14:textId="77777777" w:rsidR="00F43CD8" w:rsidRDefault="00F43CD8" w:rsidP="00F43CD8">
      <w:r>
        <w:lastRenderedPageBreak/>
        <w:t>('TRANSFER', '</w:t>
      </w:r>
      <w:proofErr w:type="spellStart"/>
      <w:r>
        <w:t>Erewhon</w:t>
      </w:r>
      <w:proofErr w:type="spellEnd"/>
      <w:r>
        <w:t>', 'MyCountry', ('electronics', 100), 'EU: 1316548')</w:t>
      </w:r>
    </w:p>
    <w:p w14:paraId="34C9A502" w14:textId="77777777" w:rsidR="00F43CD8" w:rsidRDefault="00F43CD8" w:rsidP="00F43CD8">
      <w:r>
        <w:t>('TRANSFER', 'MyCountry', '</w:t>
      </w:r>
      <w:proofErr w:type="spellStart"/>
      <w:r>
        <w:t>Erewhon</w:t>
      </w:r>
      <w:proofErr w:type="spellEnd"/>
      <w:r>
        <w:t>', ('food', 2388.8888888888887), 'EU: 1316548')</w:t>
      </w:r>
    </w:p>
    <w:p w14:paraId="36CC0B6E" w14:textId="77777777" w:rsidR="00F43CD8" w:rsidRDefault="00F43CD8" w:rsidP="00F43CD8">
      <w:r>
        <w:t>Number of solutions: 1000</w:t>
      </w:r>
    </w:p>
    <w:p w14:paraId="4CDF3C4C" w14:textId="77777777" w:rsidR="00F43CD8" w:rsidRDefault="00F43CD8" w:rsidP="00F43CD8">
      <w:r>
        <w:t>Best solution EU: 1316548</w:t>
      </w:r>
    </w:p>
    <w:p w14:paraId="2B191870" w14:textId="77777777" w:rsidR="00F43CD8" w:rsidRDefault="00F43CD8" w:rsidP="00F43CD8">
      <w:r>
        <w:t xml:space="preserve">Best Path: </w:t>
      </w:r>
    </w:p>
    <w:p w14:paraId="7CCB3895"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1B46994D"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7E73EB79"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401D6C41" w14:textId="77777777" w:rsidR="00F43CD8" w:rsidRDefault="00F43CD8" w:rsidP="00F43CD8">
      <w:r>
        <w:t>('TRANSFER', 'Brobdingnag', 'MyCountry', ('electronics', 100), 'EU: 1316548')</w:t>
      </w:r>
    </w:p>
    <w:p w14:paraId="43CED7A6" w14:textId="77777777" w:rsidR="00F43CD8" w:rsidRDefault="00F43CD8" w:rsidP="00F43CD8">
      <w:r>
        <w:t>('TRANSFER', 'MyCountry', 'Brobdingnag', ('food', 2388.8888888888887), 'EU: 1316548')</w:t>
      </w:r>
    </w:p>
    <w:p w14:paraId="7133D391" w14:textId="77777777" w:rsidR="00F43CD8" w:rsidRDefault="00F43CD8" w:rsidP="00F43CD8">
      <w:r>
        <w:t>Number of solutions: 100000</w:t>
      </w:r>
    </w:p>
    <w:p w14:paraId="6C4860D4" w14:textId="77777777" w:rsidR="00F43CD8" w:rsidRDefault="00F43CD8" w:rsidP="00F43CD8">
      <w:r>
        <w:t>Best solution EU: 1316548</w:t>
      </w:r>
    </w:p>
    <w:p w14:paraId="2FB7884C" w14:textId="77777777" w:rsidR="00F43CD8" w:rsidRDefault="00F43CD8" w:rsidP="00F43CD8">
      <w:r>
        <w:t xml:space="preserve">Best Path: </w:t>
      </w:r>
    </w:p>
    <w:p w14:paraId="2EF49903"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789ED3EA"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0034B152" w14:textId="77777777" w:rsidR="00F43CD8" w:rsidRDefault="00F43CD8" w:rsidP="00F43CD8">
      <w:r>
        <w:t>('TRANSFER', '</w:t>
      </w:r>
      <w:proofErr w:type="spellStart"/>
      <w:r>
        <w:t>Dinotopia</w:t>
      </w:r>
      <w:proofErr w:type="spellEnd"/>
      <w:r>
        <w:t>', 'MyCountry', ('electronics', 100), 'EU: 1062670')</w:t>
      </w:r>
    </w:p>
    <w:p w14:paraId="00834D44" w14:textId="77777777" w:rsidR="00F43CD8" w:rsidRDefault="00F43CD8" w:rsidP="00F43CD8">
      <w:r>
        <w:t>('TRANSFER', 'MyCountry', '</w:t>
      </w:r>
      <w:proofErr w:type="spellStart"/>
      <w:r>
        <w:t>Dinotopia</w:t>
      </w:r>
      <w:proofErr w:type="spellEnd"/>
      <w:r>
        <w:t>', ('food', 2388.8888888888887), 'EU: 1062670')</w:t>
      </w:r>
    </w:p>
    <w:p w14:paraId="0ECFD8E2" w14:textId="227AAA44" w:rsidR="00F43CD8" w:rsidRDefault="00F43CD8" w:rsidP="00F43CD8">
      <w:r>
        <w:t>('TRANSFORM', 'MyCountry', (('population', 192), ('metalElements', 128), ('metalAlloys', 128)), (('population', 192), ('electronics', 128), ('</w:t>
      </w:r>
      <w:proofErr w:type="spellStart"/>
      <w:r>
        <w:t>electronicsWaste</w:t>
      </w:r>
      <w:proofErr w:type="spellEnd"/>
      <w:r>
        <w:t>', 128)), 'EU: 1316548')</w:t>
      </w:r>
    </w:p>
    <w:p w14:paraId="56E2BFBA" w14:textId="53E23848" w:rsidR="00F43CD8" w:rsidRDefault="00F43CD8" w:rsidP="00F43CD8"/>
    <w:p w14:paraId="289609B5" w14:textId="6E2F918D" w:rsidR="00F43CD8" w:rsidRDefault="00F43CD8" w:rsidP="00F43CD8"/>
    <w:p w14:paraId="5550DA0E" w14:textId="6CFEEE34" w:rsidR="004067A8" w:rsidRDefault="004067A8" w:rsidP="004067A8">
      <w:r>
        <w:rPr>
          <w:rFonts w:hint="eastAsia"/>
        </w:rPr>
        <w:t>T</w:t>
      </w:r>
      <w:r>
        <w:t>est 5</w:t>
      </w:r>
    </w:p>
    <w:p w14:paraId="19CA259A" w14:textId="77777777" w:rsidR="004067A8" w:rsidRDefault="004067A8" w:rsidP="004067A8">
      <w:r>
        <w:rPr>
          <w:rFonts w:hint="eastAsia"/>
        </w:rPr>
        <w:t>-</w:t>
      </w:r>
      <w:r>
        <w:t xml:space="preserve">description: </w:t>
      </w:r>
    </w:p>
    <w:p w14:paraId="7B11489A" w14:textId="142D738A" w:rsidR="004067A8" w:rsidRDefault="004067A8" w:rsidP="004067A8">
      <w:r>
        <w:t>In this test, the input resources file contains the same 1</w:t>
      </w:r>
      <w:r w:rsidRPr="004067A8">
        <w:rPr>
          <w:vertAlign w:val="superscript"/>
        </w:rPr>
        <w:t>st</w:t>
      </w:r>
      <w:r>
        <w:t xml:space="preserve"> and 2</w:t>
      </w:r>
      <w:r w:rsidRPr="004067A8">
        <w:rPr>
          <w:vertAlign w:val="superscript"/>
        </w:rPr>
        <w:t>nd</w:t>
      </w:r>
      <w:r>
        <w:t xml:space="preserve"> thresholds for materials and the changed threshold for wastes, compared with the original thresholds. Specifically, it is min + n for materials’ 1</w:t>
      </w:r>
      <w:r w:rsidRPr="004067A8">
        <w:rPr>
          <w:vertAlign w:val="superscript"/>
        </w:rPr>
        <w:t>st</w:t>
      </w:r>
      <w:r>
        <w:t xml:space="preserve"> threshold, min + 4n for materials’ 2</w:t>
      </w:r>
      <w:r w:rsidRPr="004067A8">
        <w:rPr>
          <w:vertAlign w:val="superscript"/>
        </w:rPr>
        <w:t>nd</w:t>
      </w:r>
      <w:r>
        <w:t xml:space="preserve"> threshold, and min + 7.5n for wastes’ threshold. </w:t>
      </w:r>
    </w:p>
    <w:p w14:paraId="31EFBDCB" w14:textId="77777777" w:rsidR="004067A8" w:rsidRDefault="004067A8" w:rsidP="00F43CD8"/>
    <w:p w14:paraId="494DF356" w14:textId="77777777" w:rsidR="00F43CD8" w:rsidRDefault="00F43CD8" w:rsidP="00F43CD8">
      <w:r>
        <w:rPr>
          <w:rFonts w:hint="eastAsia"/>
        </w:rPr>
        <w:t>-</w:t>
      </w:r>
      <w:r>
        <w:t xml:space="preserve">parameters: </w:t>
      </w:r>
    </w:p>
    <w:p w14:paraId="4E7D134B" w14:textId="2330ED09" w:rsidR="00F43CD8" w:rsidRDefault="00F43CD8" w:rsidP="00F43CD8">
      <w:proofErr w:type="spellStart"/>
      <w:r w:rsidRPr="00EE6DF7">
        <w:t>initial_state_filename</w:t>
      </w:r>
      <w:proofErr w:type="spellEnd"/>
      <w:r>
        <w:t xml:space="preserve"> = "./</w:t>
      </w:r>
      <w:proofErr w:type="spellStart"/>
      <w:r>
        <w:t>input_files</w:t>
      </w:r>
      <w:proofErr w:type="spellEnd"/>
      <w:r>
        <w:t>/countries_threshold.xlsx"</w:t>
      </w:r>
    </w:p>
    <w:p w14:paraId="2F59F10D" w14:textId="7BE88B32" w:rsidR="00F43CD8" w:rsidRDefault="00F43CD8" w:rsidP="00F43CD8">
      <w:proofErr w:type="spellStart"/>
      <w:r w:rsidRPr="00EE6DF7">
        <w:t>initial_resources_filename</w:t>
      </w:r>
      <w:proofErr w:type="spellEnd"/>
      <w:r w:rsidRPr="00EE6DF7">
        <w:t xml:space="preserve"> = "./</w:t>
      </w:r>
      <w:proofErr w:type="spellStart"/>
      <w:r w:rsidRPr="00EE6DF7">
        <w:t>input_files</w:t>
      </w:r>
      <w:proofErr w:type="spellEnd"/>
      <w:r w:rsidRPr="00EE6DF7">
        <w:t>/</w:t>
      </w:r>
      <w:proofErr w:type="spellStart"/>
      <w:r w:rsidRPr="00EE6DF7">
        <w:t>Resources</w:t>
      </w:r>
      <w:r>
        <w:t>_Different_Threshold</w:t>
      </w:r>
      <w:proofErr w:type="spellEnd"/>
      <w:r>
        <w:t xml:space="preserve"> waste</w:t>
      </w:r>
      <w:r w:rsidRPr="00EE6DF7">
        <w:t>.xlsx"</w:t>
      </w:r>
    </w:p>
    <w:p w14:paraId="28813A2B" w14:textId="175D934C" w:rsidR="00F43CD8" w:rsidRDefault="00F43CD8" w:rsidP="00F43CD8">
      <w:proofErr w:type="spellStart"/>
      <w:r>
        <w:t>output_schedule_filename</w:t>
      </w:r>
      <w:proofErr w:type="spellEnd"/>
      <w:r>
        <w:t xml:space="preserve"> = </w:t>
      </w:r>
      <w:r w:rsidRPr="00EE6DF7">
        <w:t>"./</w:t>
      </w:r>
      <w:proofErr w:type="spellStart"/>
      <w:r w:rsidRPr="00EE6DF7">
        <w:t>output_files</w:t>
      </w:r>
      <w:proofErr w:type="spellEnd"/>
      <w:r w:rsidRPr="00EE6DF7">
        <w:t>/</w:t>
      </w:r>
      <w:proofErr w:type="spellStart"/>
      <w:r>
        <w:t>change_threshold</w:t>
      </w:r>
      <w:proofErr w:type="spellEnd"/>
      <w:r>
        <w:t xml:space="preserve"> waste</w:t>
      </w:r>
      <w:r w:rsidRPr="00EE6DF7">
        <w:t>.txt"</w:t>
      </w:r>
    </w:p>
    <w:p w14:paraId="00A1512D" w14:textId="46D5E922" w:rsidR="00F43CD8" w:rsidRDefault="00F43CD8" w:rsidP="00F43CD8">
      <w:r>
        <w:t>depth = 4</w:t>
      </w:r>
    </w:p>
    <w:p w14:paraId="47B3DEC0" w14:textId="6CB7160D" w:rsidR="00F43CD8" w:rsidRDefault="00F43CD8" w:rsidP="00F43CD8">
      <w:proofErr w:type="spellStart"/>
      <w:r>
        <w:t>solution_limit</w:t>
      </w:r>
      <w:proofErr w:type="spellEnd"/>
      <w:r>
        <w:t xml:space="preserve"> = </w:t>
      </w:r>
      <w:r w:rsidRPr="00F43CD8">
        <w:t>100000</w:t>
      </w:r>
    </w:p>
    <w:p w14:paraId="0F0FD04F" w14:textId="77777777" w:rsidR="00F43CD8" w:rsidRDefault="00F43CD8" w:rsidP="00F43CD8"/>
    <w:p w14:paraId="41395D15" w14:textId="22CFAEEE" w:rsidR="00F43CD8" w:rsidRDefault="00F43CD8" w:rsidP="00F43CD8">
      <w:r>
        <w:t>-output:</w:t>
      </w:r>
    </w:p>
    <w:p w14:paraId="27307B6C" w14:textId="77777777" w:rsidR="00F43CD8" w:rsidRDefault="00F43CD8" w:rsidP="00F43CD8">
      <w:r>
        <w:t>Number of solutions: 1</w:t>
      </w:r>
    </w:p>
    <w:p w14:paraId="09FBB47B" w14:textId="77777777" w:rsidR="00F43CD8" w:rsidRDefault="00F43CD8" w:rsidP="00F43CD8">
      <w:r>
        <w:t>Best solution EU: 494686</w:t>
      </w:r>
    </w:p>
    <w:p w14:paraId="184788C9" w14:textId="77777777" w:rsidR="00F43CD8" w:rsidRDefault="00F43CD8" w:rsidP="00F43CD8">
      <w:r>
        <w:t xml:space="preserve">Best Path: </w:t>
      </w:r>
    </w:p>
    <w:p w14:paraId="0B57400B" w14:textId="77777777" w:rsidR="00F43CD8" w:rsidRDefault="00F43CD8" w:rsidP="00F43CD8">
      <w:r>
        <w:lastRenderedPageBreak/>
        <w:t>('TRANSFORM', 'MyCountry', (('population', 192), ('metalElements', 128), ('metalAlloys', 128)), (('population', 192), ('electronics', 128), ('</w:t>
      </w:r>
      <w:proofErr w:type="spellStart"/>
      <w:r>
        <w:t>electronicsWaste</w:t>
      </w:r>
      <w:proofErr w:type="spellEnd"/>
      <w:r>
        <w:t>', 128)), 'EU: 494686')</w:t>
      </w:r>
    </w:p>
    <w:p w14:paraId="2D40A23D" w14:textId="77777777" w:rsidR="00F43CD8" w:rsidRDefault="00F43CD8" w:rsidP="00F43CD8">
      <w:r>
        <w:t>Number of solutions: 5</w:t>
      </w:r>
    </w:p>
    <w:p w14:paraId="239CD980" w14:textId="77777777" w:rsidR="00F43CD8" w:rsidRDefault="00F43CD8" w:rsidP="00F43CD8">
      <w:r>
        <w:t>Best solution EU: 709286</w:t>
      </w:r>
    </w:p>
    <w:p w14:paraId="5350C716" w14:textId="77777777" w:rsidR="00F43CD8" w:rsidRDefault="00F43CD8" w:rsidP="00F43CD8">
      <w:r>
        <w:t xml:space="preserve">Best Path: </w:t>
      </w:r>
    </w:p>
    <w:p w14:paraId="5CF26AB0"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5AF3B7A7"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52D97A14" w14:textId="77777777" w:rsidR="00F43CD8" w:rsidRDefault="00F43CD8" w:rsidP="00F43CD8">
      <w:r>
        <w:t>Number of solutions: 10</w:t>
      </w:r>
    </w:p>
    <w:p w14:paraId="7C2D2721" w14:textId="77777777" w:rsidR="00F43CD8" w:rsidRDefault="00F43CD8" w:rsidP="00F43CD8">
      <w:r>
        <w:t>Best solution EU: 709286</w:t>
      </w:r>
    </w:p>
    <w:p w14:paraId="6B432355" w14:textId="77777777" w:rsidR="00F43CD8" w:rsidRDefault="00F43CD8" w:rsidP="00F43CD8">
      <w:r>
        <w:t xml:space="preserve">Best Path: </w:t>
      </w:r>
    </w:p>
    <w:p w14:paraId="09AF67F2"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29337054"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35690FF2" w14:textId="77777777" w:rsidR="00F43CD8" w:rsidRDefault="00F43CD8" w:rsidP="00F43CD8">
      <w:r>
        <w:t>Number of solutions: 50</w:t>
      </w:r>
    </w:p>
    <w:p w14:paraId="1A95910E" w14:textId="77777777" w:rsidR="00F43CD8" w:rsidRDefault="00F43CD8" w:rsidP="00F43CD8">
      <w:r>
        <w:t>Best solution EU: 709286</w:t>
      </w:r>
    </w:p>
    <w:p w14:paraId="76EA8D44" w14:textId="77777777" w:rsidR="00F43CD8" w:rsidRDefault="00F43CD8" w:rsidP="00F43CD8">
      <w:r>
        <w:t xml:space="preserve">Best Path: </w:t>
      </w:r>
    </w:p>
    <w:p w14:paraId="1F3A58F9"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1C741842"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2CD3609D" w14:textId="77777777" w:rsidR="00F43CD8" w:rsidRDefault="00F43CD8" w:rsidP="00F43CD8">
      <w:r>
        <w:t>Number of solutions: 100</w:t>
      </w:r>
    </w:p>
    <w:p w14:paraId="442E2932" w14:textId="77777777" w:rsidR="00F43CD8" w:rsidRDefault="00F43CD8" w:rsidP="00F43CD8">
      <w:r>
        <w:t>Best solution EU: 709286</w:t>
      </w:r>
    </w:p>
    <w:p w14:paraId="39EF4BEA" w14:textId="77777777" w:rsidR="00F43CD8" w:rsidRDefault="00F43CD8" w:rsidP="00F43CD8">
      <w:r>
        <w:t xml:space="preserve">Best Path: </w:t>
      </w:r>
    </w:p>
    <w:p w14:paraId="2C40274D"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34307FE7"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43A78CF8" w14:textId="77777777" w:rsidR="00F43CD8" w:rsidRDefault="00F43CD8" w:rsidP="00F43CD8">
      <w:r>
        <w:t>Number of solutions: 500</w:t>
      </w:r>
    </w:p>
    <w:p w14:paraId="0DD7EDF3" w14:textId="77777777" w:rsidR="00F43CD8" w:rsidRDefault="00F43CD8" w:rsidP="00F43CD8">
      <w:r>
        <w:t>Best solution EU: 709286</w:t>
      </w:r>
    </w:p>
    <w:p w14:paraId="2FD02D50" w14:textId="77777777" w:rsidR="00F43CD8" w:rsidRDefault="00F43CD8" w:rsidP="00F43CD8">
      <w:r>
        <w:t xml:space="preserve">Best Path: </w:t>
      </w:r>
    </w:p>
    <w:p w14:paraId="60672C14"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7112E92F"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7D889BD1" w14:textId="77777777" w:rsidR="00F43CD8" w:rsidRDefault="00F43CD8" w:rsidP="00F43CD8">
      <w:r>
        <w:t>Number of solutions: 1000</w:t>
      </w:r>
    </w:p>
    <w:p w14:paraId="7CCEA8EB" w14:textId="77777777" w:rsidR="00F43CD8" w:rsidRDefault="00F43CD8" w:rsidP="00F43CD8">
      <w:r>
        <w:t>Best solution EU: 709286</w:t>
      </w:r>
    </w:p>
    <w:p w14:paraId="1F33334A" w14:textId="77777777" w:rsidR="00F43CD8" w:rsidRDefault="00F43CD8" w:rsidP="00F43CD8">
      <w:r>
        <w:t xml:space="preserve">Best Path: </w:t>
      </w:r>
    </w:p>
    <w:p w14:paraId="0A43515D"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53950818" w14:textId="77777777"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17645A1C" w14:textId="77777777" w:rsidR="00F43CD8" w:rsidRDefault="00F43CD8" w:rsidP="00F43CD8">
      <w:r>
        <w:lastRenderedPageBreak/>
        <w:t>Number of solutions: 100000</w:t>
      </w:r>
    </w:p>
    <w:p w14:paraId="7FE1B265" w14:textId="77777777" w:rsidR="00F43CD8" w:rsidRDefault="00F43CD8" w:rsidP="00F43CD8">
      <w:r>
        <w:t>Best solution EU: 709286</w:t>
      </w:r>
    </w:p>
    <w:p w14:paraId="1085BECF" w14:textId="77777777" w:rsidR="00F43CD8" w:rsidRDefault="00F43CD8" w:rsidP="00F43CD8">
      <w:r>
        <w:t xml:space="preserve">Best Path: </w:t>
      </w:r>
    </w:p>
    <w:p w14:paraId="75F5D740"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14769570" w14:textId="4FD7A7FE" w:rsidR="00F43CD8" w:rsidRDefault="00F43CD8" w:rsidP="00F43CD8">
      <w:r>
        <w:t>('TRANSFORM', 'MyCountry', (('population', 192), ('metalElements', 128), ('metalAlloys', 128)), (('population', 192), ('electronics', 128), ('</w:t>
      </w:r>
      <w:proofErr w:type="spellStart"/>
      <w:r>
        <w:t>electronicsWaste</w:t>
      </w:r>
      <w:proofErr w:type="spellEnd"/>
      <w:r>
        <w:t>', 128)), 'EU: 709286')</w:t>
      </w:r>
    </w:p>
    <w:p w14:paraId="1F549F4E" w14:textId="0C70399F" w:rsidR="00F43CD8" w:rsidRDefault="00F43CD8" w:rsidP="00F43CD8"/>
    <w:p w14:paraId="485F4AC6" w14:textId="65EEC0A8" w:rsidR="00F43CD8" w:rsidRDefault="00F43CD8" w:rsidP="00F43CD8"/>
    <w:p w14:paraId="2B1C9EDF" w14:textId="5784BC82" w:rsidR="004067A8" w:rsidRDefault="004067A8" w:rsidP="004067A8">
      <w:r>
        <w:rPr>
          <w:rFonts w:hint="eastAsia"/>
        </w:rPr>
        <w:t>T</w:t>
      </w:r>
      <w:r>
        <w:t>est 6</w:t>
      </w:r>
    </w:p>
    <w:p w14:paraId="04079580" w14:textId="77777777" w:rsidR="004067A8" w:rsidRDefault="004067A8" w:rsidP="004067A8">
      <w:r>
        <w:rPr>
          <w:rFonts w:hint="eastAsia"/>
        </w:rPr>
        <w:t>-</w:t>
      </w:r>
      <w:r>
        <w:t xml:space="preserve">description: </w:t>
      </w:r>
    </w:p>
    <w:p w14:paraId="31FF03BA" w14:textId="401C7827" w:rsidR="004067A8" w:rsidRDefault="004067A8" w:rsidP="004067A8">
      <w:r>
        <w:t>In this test, the input resources file contains the changed 1</w:t>
      </w:r>
      <w:r w:rsidRPr="004067A8">
        <w:rPr>
          <w:vertAlign w:val="superscript"/>
        </w:rPr>
        <w:t>st</w:t>
      </w:r>
      <w:r>
        <w:t xml:space="preserve"> and 2</w:t>
      </w:r>
      <w:r w:rsidRPr="004067A8">
        <w:rPr>
          <w:vertAlign w:val="superscript"/>
        </w:rPr>
        <w:t>nd</w:t>
      </w:r>
      <w:r>
        <w:t xml:space="preserve"> thresholds for materials and the changed threshold for wastes, compared with the original thresholds. Specifically, it is min + 2n for materials’ 1</w:t>
      </w:r>
      <w:r w:rsidRPr="004067A8">
        <w:rPr>
          <w:vertAlign w:val="superscript"/>
        </w:rPr>
        <w:t>st</w:t>
      </w:r>
      <w:r>
        <w:t xml:space="preserve"> threshold, min + 8n for materials’ 2</w:t>
      </w:r>
      <w:r w:rsidRPr="004067A8">
        <w:rPr>
          <w:vertAlign w:val="superscript"/>
        </w:rPr>
        <w:t>nd</w:t>
      </w:r>
      <w:r>
        <w:t xml:space="preserve"> threshold, and min + 7.5n for wastes’ threshold. </w:t>
      </w:r>
    </w:p>
    <w:p w14:paraId="1361D45D" w14:textId="77777777" w:rsidR="004067A8" w:rsidRDefault="004067A8" w:rsidP="00F43CD8"/>
    <w:p w14:paraId="060539EC" w14:textId="77777777" w:rsidR="00F43CD8" w:rsidRDefault="00F43CD8" w:rsidP="00F43CD8">
      <w:r>
        <w:rPr>
          <w:rFonts w:hint="eastAsia"/>
        </w:rPr>
        <w:t>-</w:t>
      </w:r>
      <w:r>
        <w:t xml:space="preserve">parameters: </w:t>
      </w:r>
    </w:p>
    <w:p w14:paraId="118BC89C" w14:textId="72CBE48C" w:rsidR="00F43CD8" w:rsidRDefault="00F43CD8" w:rsidP="00F43CD8">
      <w:proofErr w:type="spellStart"/>
      <w:r w:rsidRPr="00EE6DF7">
        <w:t>initial_state_filename</w:t>
      </w:r>
      <w:proofErr w:type="spellEnd"/>
      <w:r>
        <w:t xml:space="preserve"> = "./</w:t>
      </w:r>
      <w:proofErr w:type="spellStart"/>
      <w:r>
        <w:t>input_files</w:t>
      </w:r>
      <w:proofErr w:type="spellEnd"/>
      <w:r>
        <w:t>/countries_threshold.xlsx"</w:t>
      </w:r>
    </w:p>
    <w:p w14:paraId="3A9BD327" w14:textId="130BCEEA" w:rsidR="00F43CD8" w:rsidRDefault="00F43CD8" w:rsidP="00F43CD8">
      <w:proofErr w:type="spellStart"/>
      <w:r w:rsidRPr="00EE6DF7">
        <w:t>initial_resources_filename</w:t>
      </w:r>
      <w:proofErr w:type="spellEnd"/>
      <w:r w:rsidRPr="00EE6DF7">
        <w:t xml:space="preserve"> = "./</w:t>
      </w:r>
      <w:proofErr w:type="spellStart"/>
      <w:r w:rsidRPr="00EE6DF7">
        <w:t>input_files</w:t>
      </w:r>
      <w:proofErr w:type="spellEnd"/>
      <w:r w:rsidRPr="00EE6DF7">
        <w:t>/</w:t>
      </w:r>
      <w:proofErr w:type="spellStart"/>
      <w:r w:rsidRPr="00EE6DF7">
        <w:t>Resources</w:t>
      </w:r>
      <w:r>
        <w:t>_Different_Threshold</w:t>
      </w:r>
      <w:proofErr w:type="spellEnd"/>
      <w:r>
        <w:t xml:space="preserve"> 1st+2nd +waste</w:t>
      </w:r>
      <w:r w:rsidRPr="00EE6DF7">
        <w:t>.xlsx"</w:t>
      </w:r>
    </w:p>
    <w:p w14:paraId="070047C7" w14:textId="470DAAD1" w:rsidR="00F43CD8" w:rsidRDefault="00F43CD8" w:rsidP="00F43CD8">
      <w:proofErr w:type="spellStart"/>
      <w:r>
        <w:t>output_schedule_filename</w:t>
      </w:r>
      <w:proofErr w:type="spellEnd"/>
      <w:r>
        <w:t xml:space="preserve"> = </w:t>
      </w:r>
      <w:r w:rsidRPr="00EE6DF7">
        <w:t>"./</w:t>
      </w:r>
      <w:proofErr w:type="spellStart"/>
      <w:r w:rsidRPr="00EE6DF7">
        <w:t>output_files</w:t>
      </w:r>
      <w:proofErr w:type="spellEnd"/>
      <w:r w:rsidRPr="00EE6DF7">
        <w:t>/</w:t>
      </w:r>
      <w:proofErr w:type="spellStart"/>
      <w:r>
        <w:t>change_threshold</w:t>
      </w:r>
      <w:proofErr w:type="spellEnd"/>
      <w:r>
        <w:t xml:space="preserve"> 1st+2nd +waste</w:t>
      </w:r>
      <w:r w:rsidRPr="00EE6DF7">
        <w:t>.txt"</w:t>
      </w:r>
    </w:p>
    <w:p w14:paraId="30CE5125" w14:textId="725EFC86" w:rsidR="00F43CD8" w:rsidRDefault="00F43CD8" w:rsidP="00F43CD8">
      <w:r>
        <w:t>depth = 4</w:t>
      </w:r>
    </w:p>
    <w:p w14:paraId="760BC697" w14:textId="4D526C4D" w:rsidR="00F43CD8" w:rsidRDefault="00F43CD8" w:rsidP="00F43CD8">
      <w:proofErr w:type="spellStart"/>
      <w:r>
        <w:t>solution_limit</w:t>
      </w:r>
      <w:proofErr w:type="spellEnd"/>
      <w:r>
        <w:t xml:space="preserve"> = </w:t>
      </w:r>
      <w:r w:rsidRPr="00F43CD8">
        <w:t>100000</w:t>
      </w:r>
    </w:p>
    <w:p w14:paraId="6E11983E" w14:textId="77777777" w:rsidR="00F43CD8" w:rsidRDefault="00F43CD8" w:rsidP="00F43CD8"/>
    <w:p w14:paraId="3CCE7A01" w14:textId="77777777" w:rsidR="00F43CD8" w:rsidRDefault="00F43CD8" w:rsidP="00F43CD8">
      <w:r>
        <w:t>-output:</w:t>
      </w:r>
    </w:p>
    <w:p w14:paraId="270C74D1" w14:textId="77777777" w:rsidR="00F43CD8" w:rsidRDefault="00F43CD8" w:rsidP="00F43CD8">
      <w:r>
        <w:t>Number of solutions: 1</w:t>
      </w:r>
    </w:p>
    <w:p w14:paraId="23EA3A56" w14:textId="77777777" w:rsidR="00F43CD8" w:rsidRDefault="00F43CD8" w:rsidP="00F43CD8">
      <w:r>
        <w:t>Best solution EU: 494686</w:t>
      </w:r>
    </w:p>
    <w:p w14:paraId="6BCCC8DC" w14:textId="77777777" w:rsidR="00F43CD8" w:rsidRDefault="00F43CD8" w:rsidP="00F43CD8">
      <w:r>
        <w:t xml:space="preserve">Best Path: </w:t>
      </w:r>
    </w:p>
    <w:p w14:paraId="2A429509"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575C5083" w14:textId="77777777" w:rsidR="00F43CD8" w:rsidRDefault="00F43CD8" w:rsidP="00F43CD8">
      <w:r>
        <w:t>Number of solutions: 5</w:t>
      </w:r>
    </w:p>
    <w:p w14:paraId="0B898E0E" w14:textId="77777777" w:rsidR="00F43CD8" w:rsidRDefault="00F43CD8" w:rsidP="00F43CD8">
      <w:r>
        <w:t>Best solution EU: 1316548</w:t>
      </w:r>
    </w:p>
    <w:p w14:paraId="371B681B" w14:textId="77777777" w:rsidR="00F43CD8" w:rsidRDefault="00F43CD8" w:rsidP="00F43CD8">
      <w:r>
        <w:t xml:space="preserve">Best Path: </w:t>
      </w:r>
    </w:p>
    <w:p w14:paraId="3175B66A"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0BE3DBD9"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3F75D76B"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26D5F791" w14:textId="77777777" w:rsidR="00F43CD8" w:rsidRDefault="00F43CD8" w:rsidP="00F43CD8">
      <w:r>
        <w:t>('TRANSFER', 'Brobdingnag', 'MyCountry', ('electronics', 100), 'EU: 1316548')</w:t>
      </w:r>
    </w:p>
    <w:p w14:paraId="79874B64" w14:textId="77777777" w:rsidR="00F43CD8" w:rsidRDefault="00F43CD8" w:rsidP="00F43CD8">
      <w:r>
        <w:t>('TRANSFER', 'MyCountry', 'Brobdingnag', ('food', 2388.8888888888887), 'EU: 1316548')</w:t>
      </w:r>
    </w:p>
    <w:p w14:paraId="566433BD" w14:textId="77777777" w:rsidR="00F43CD8" w:rsidRDefault="00F43CD8" w:rsidP="00F43CD8">
      <w:r>
        <w:t>Number of solutions: 10</w:t>
      </w:r>
    </w:p>
    <w:p w14:paraId="5D21AF9A" w14:textId="77777777" w:rsidR="00F43CD8" w:rsidRDefault="00F43CD8" w:rsidP="00F43CD8">
      <w:r>
        <w:t>Best solution EU: 1316548</w:t>
      </w:r>
    </w:p>
    <w:p w14:paraId="705A8DE5" w14:textId="77777777" w:rsidR="00F43CD8" w:rsidRDefault="00F43CD8" w:rsidP="00F43CD8">
      <w:r>
        <w:t xml:space="preserve">Best Path: </w:t>
      </w:r>
    </w:p>
    <w:p w14:paraId="5D027A0F" w14:textId="77777777" w:rsidR="00F43CD8" w:rsidRDefault="00F43CD8" w:rsidP="00F43CD8">
      <w:r>
        <w:lastRenderedPageBreak/>
        <w:t>('TRANSFORM', 'MyCountry', (('population', 192), ('metalElements', 128), ('metalAlloys', 128)), (('population', 192), ('electronics', 128), ('</w:t>
      </w:r>
      <w:proofErr w:type="spellStart"/>
      <w:r>
        <w:t>electronicsWaste</w:t>
      </w:r>
      <w:proofErr w:type="spellEnd"/>
      <w:r>
        <w:t>', 128)), 'EU: 494686')</w:t>
      </w:r>
    </w:p>
    <w:p w14:paraId="431172A2"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0F677AE2"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0FE1F543" w14:textId="77777777" w:rsidR="00F43CD8" w:rsidRDefault="00F43CD8" w:rsidP="00F43CD8">
      <w:r>
        <w:t>('TRANSFER', '</w:t>
      </w:r>
      <w:proofErr w:type="spellStart"/>
      <w:r>
        <w:t>Dinotopia</w:t>
      </w:r>
      <w:proofErr w:type="spellEnd"/>
      <w:r>
        <w:t>', 'MyCountry', ('electronics', 100), 'EU: 1316548')</w:t>
      </w:r>
    </w:p>
    <w:p w14:paraId="6A8AD7EA" w14:textId="77777777" w:rsidR="00F43CD8" w:rsidRDefault="00F43CD8" w:rsidP="00F43CD8">
      <w:r>
        <w:t>('TRANSFER', 'MyCountry', '</w:t>
      </w:r>
      <w:proofErr w:type="spellStart"/>
      <w:r>
        <w:t>Dinotopia</w:t>
      </w:r>
      <w:proofErr w:type="spellEnd"/>
      <w:r>
        <w:t>', ('food', 2388.8888888888887), 'EU: 1316548')</w:t>
      </w:r>
    </w:p>
    <w:p w14:paraId="6B8A1E45" w14:textId="77777777" w:rsidR="00F43CD8" w:rsidRDefault="00F43CD8" w:rsidP="00F43CD8">
      <w:r>
        <w:t>Number of solutions: 50</w:t>
      </w:r>
    </w:p>
    <w:p w14:paraId="2CB83D58" w14:textId="77777777" w:rsidR="00F43CD8" w:rsidRDefault="00F43CD8" w:rsidP="00F43CD8">
      <w:r>
        <w:t>Best solution EU: 1316548</w:t>
      </w:r>
    </w:p>
    <w:p w14:paraId="3316319C" w14:textId="77777777" w:rsidR="00F43CD8" w:rsidRDefault="00F43CD8" w:rsidP="00F43CD8">
      <w:r>
        <w:t xml:space="preserve">Best Path: </w:t>
      </w:r>
    </w:p>
    <w:p w14:paraId="757A02F0"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64CFA626"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0D25EE7A"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033A7CAA" w14:textId="77777777" w:rsidR="00F43CD8" w:rsidRDefault="00F43CD8" w:rsidP="00F43CD8">
      <w:r>
        <w:t>('TRANSFER', '</w:t>
      </w:r>
      <w:proofErr w:type="spellStart"/>
      <w:r>
        <w:t>Erewhon</w:t>
      </w:r>
      <w:proofErr w:type="spellEnd"/>
      <w:r>
        <w:t>', 'MyCountry', ('electronics', 100), 'EU: 1316548')</w:t>
      </w:r>
    </w:p>
    <w:p w14:paraId="75CD3E07" w14:textId="77777777" w:rsidR="00F43CD8" w:rsidRDefault="00F43CD8" w:rsidP="00F43CD8">
      <w:r>
        <w:t>('TRANSFER', 'MyCountry', '</w:t>
      </w:r>
      <w:proofErr w:type="spellStart"/>
      <w:r>
        <w:t>Erewhon</w:t>
      </w:r>
      <w:proofErr w:type="spellEnd"/>
      <w:r>
        <w:t>', ('food', 2388.8888888888887), 'EU: 1316548')</w:t>
      </w:r>
    </w:p>
    <w:p w14:paraId="5DD17C31" w14:textId="77777777" w:rsidR="00F43CD8" w:rsidRDefault="00F43CD8" w:rsidP="00F43CD8">
      <w:r>
        <w:t>Number of solutions: 100</w:t>
      </w:r>
    </w:p>
    <w:p w14:paraId="48965910" w14:textId="77777777" w:rsidR="00F43CD8" w:rsidRDefault="00F43CD8" w:rsidP="00F43CD8">
      <w:r>
        <w:t>Best solution EU: 1316548</w:t>
      </w:r>
    </w:p>
    <w:p w14:paraId="4AE39EEB" w14:textId="77777777" w:rsidR="00F43CD8" w:rsidRDefault="00F43CD8" w:rsidP="00F43CD8">
      <w:r>
        <w:t xml:space="preserve">Best Path: </w:t>
      </w:r>
    </w:p>
    <w:p w14:paraId="19546AA0"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568B3A04"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363D86A4"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71631D96" w14:textId="77777777" w:rsidR="00F43CD8" w:rsidRDefault="00F43CD8" w:rsidP="00F43CD8">
      <w:r>
        <w:t>('TRANSFER', 'Brobdingnag', 'MyCountry', ('electronics', 100), 'EU: 1316548')</w:t>
      </w:r>
    </w:p>
    <w:p w14:paraId="027305CC" w14:textId="77777777" w:rsidR="00F43CD8" w:rsidRDefault="00F43CD8" w:rsidP="00F43CD8">
      <w:r>
        <w:t>('TRANSFER', 'MyCountry', 'Brobdingnag', ('food', 2388.8888888888887), 'EU: 1316548')</w:t>
      </w:r>
    </w:p>
    <w:p w14:paraId="11B211CB" w14:textId="77777777" w:rsidR="00F43CD8" w:rsidRDefault="00F43CD8" w:rsidP="00F43CD8">
      <w:r>
        <w:t>Number of solutions: 500</w:t>
      </w:r>
    </w:p>
    <w:p w14:paraId="77615271" w14:textId="77777777" w:rsidR="00F43CD8" w:rsidRDefault="00F43CD8" w:rsidP="00F43CD8">
      <w:r>
        <w:t>Best solution EU: 1316548</w:t>
      </w:r>
    </w:p>
    <w:p w14:paraId="6BA4A4A5" w14:textId="77777777" w:rsidR="00F43CD8" w:rsidRDefault="00F43CD8" w:rsidP="00F43CD8">
      <w:r>
        <w:t xml:space="preserve">Best Path: </w:t>
      </w:r>
    </w:p>
    <w:p w14:paraId="264D47DA"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7DCA3E0C"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52BB59FB"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7877C354" w14:textId="77777777" w:rsidR="00F43CD8" w:rsidRDefault="00F43CD8" w:rsidP="00F43CD8">
      <w:r>
        <w:t>('TRANSFER', '</w:t>
      </w:r>
      <w:proofErr w:type="spellStart"/>
      <w:r>
        <w:t>Erewhon</w:t>
      </w:r>
      <w:proofErr w:type="spellEnd"/>
      <w:r>
        <w:t>', 'MyCountry', ('electronics', 100), 'EU: 1316548')</w:t>
      </w:r>
    </w:p>
    <w:p w14:paraId="258D62DB" w14:textId="77777777" w:rsidR="00F43CD8" w:rsidRDefault="00F43CD8" w:rsidP="00F43CD8">
      <w:r>
        <w:t>('TRANSFER', 'MyCountry', '</w:t>
      </w:r>
      <w:proofErr w:type="spellStart"/>
      <w:r>
        <w:t>Erewhon</w:t>
      </w:r>
      <w:proofErr w:type="spellEnd"/>
      <w:r>
        <w:t>', ('food', 2388.8888888888887), 'EU: 1316548')</w:t>
      </w:r>
    </w:p>
    <w:p w14:paraId="3C16306B" w14:textId="77777777" w:rsidR="00F43CD8" w:rsidRDefault="00F43CD8" w:rsidP="00F43CD8">
      <w:r>
        <w:t>Number of solutions: 1000</w:t>
      </w:r>
    </w:p>
    <w:p w14:paraId="3A4C4FF0" w14:textId="77777777" w:rsidR="00F43CD8" w:rsidRDefault="00F43CD8" w:rsidP="00F43CD8">
      <w:r>
        <w:t>Best solution EU: 1316548</w:t>
      </w:r>
    </w:p>
    <w:p w14:paraId="1CA38694" w14:textId="77777777" w:rsidR="00F43CD8" w:rsidRDefault="00F43CD8" w:rsidP="00F43CD8">
      <w:r>
        <w:t xml:space="preserve">Best Path: </w:t>
      </w:r>
    </w:p>
    <w:p w14:paraId="486E8DD1" w14:textId="77777777" w:rsidR="00F43CD8" w:rsidRDefault="00F43CD8" w:rsidP="00F43CD8">
      <w:r>
        <w:lastRenderedPageBreak/>
        <w:t>('TRANSFORM', 'MyCountry', (('population', 192), ('metalElements', 128), ('metalAlloys', 128)), (('population', 192), ('electronics', 128), ('</w:t>
      </w:r>
      <w:proofErr w:type="spellStart"/>
      <w:r>
        <w:t>electronicsWaste</w:t>
      </w:r>
      <w:proofErr w:type="spellEnd"/>
      <w:r>
        <w:t>', 128)), 'EU: 494686')</w:t>
      </w:r>
    </w:p>
    <w:p w14:paraId="544371A7"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3A6BEEA2" w14:textId="77777777" w:rsidR="00F43CD8" w:rsidRDefault="00F43CD8" w:rsidP="00F43CD8">
      <w:r>
        <w:t>('TRANSFORM', 'MyCountry', (('population', 192), ('metalElements', 128), ('metalAlloys', 128)), (('population', 192), ('electronics', 128), ('</w:t>
      </w:r>
      <w:proofErr w:type="spellStart"/>
      <w:r>
        <w:t>electronicsWaste</w:t>
      </w:r>
      <w:proofErr w:type="spellEnd"/>
      <w:r>
        <w:t>', 128)), 'EU: 1201388')</w:t>
      </w:r>
    </w:p>
    <w:p w14:paraId="59AE83F5" w14:textId="77777777" w:rsidR="00F43CD8" w:rsidRDefault="00F43CD8" w:rsidP="00F43CD8">
      <w:r>
        <w:t>('TRANSFER', 'Brobdingnag', 'MyCountry', ('electronics', 100), 'EU: 1316548')</w:t>
      </w:r>
    </w:p>
    <w:p w14:paraId="1709364F" w14:textId="77777777" w:rsidR="00F43CD8" w:rsidRDefault="00F43CD8" w:rsidP="00F43CD8">
      <w:r>
        <w:t>('TRANSFER', 'MyCountry', 'Brobdingnag', ('food', 2388.8888888888887), 'EU: 1316548')</w:t>
      </w:r>
    </w:p>
    <w:p w14:paraId="5775222E" w14:textId="77777777" w:rsidR="00F43CD8" w:rsidRDefault="00F43CD8" w:rsidP="00F43CD8">
      <w:r>
        <w:t>Number of solutions: 100000</w:t>
      </w:r>
    </w:p>
    <w:p w14:paraId="43AD225E" w14:textId="77777777" w:rsidR="00F43CD8" w:rsidRDefault="00F43CD8" w:rsidP="00F43CD8">
      <w:r>
        <w:t>Best solution EU: 1316548</w:t>
      </w:r>
    </w:p>
    <w:p w14:paraId="640C39F3" w14:textId="77777777" w:rsidR="00F43CD8" w:rsidRDefault="00F43CD8" w:rsidP="00F43CD8">
      <w:r>
        <w:t xml:space="preserve">Best Path: </w:t>
      </w:r>
    </w:p>
    <w:p w14:paraId="44181C42" w14:textId="77777777" w:rsidR="00F43CD8" w:rsidRDefault="00F43CD8" w:rsidP="00F43CD8">
      <w:r>
        <w:t>('TRANSFORM', 'MyCountry', (('population', 192), ('metalElements', 128), ('metalAlloys', 128)), (('population', 192), ('electronics', 128), ('</w:t>
      </w:r>
      <w:proofErr w:type="spellStart"/>
      <w:r>
        <w:t>electronicsWaste</w:t>
      </w:r>
      <w:proofErr w:type="spellEnd"/>
      <w:r>
        <w:t>', 128)), 'EU: 494686')</w:t>
      </w:r>
    </w:p>
    <w:p w14:paraId="6C00E8EA" w14:textId="77777777" w:rsidR="00F43CD8" w:rsidRDefault="00F43CD8" w:rsidP="00F43CD8">
      <w:r>
        <w:t>('TRANSFORM', 'MyCountry', (('population', 192), ('metalElements', 128), ('metalAlloys', 128)), (('population', 192), ('electronics', 128), ('</w:t>
      </w:r>
      <w:proofErr w:type="spellStart"/>
      <w:r>
        <w:t>electronicsWaste</w:t>
      </w:r>
      <w:proofErr w:type="spellEnd"/>
      <w:r>
        <w:t>', 128)), 'EU: 890252')</w:t>
      </w:r>
    </w:p>
    <w:p w14:paraId="79F44A25" w14:textId="77777777" w:rsidR="00F43CD8" w:rsidRDefault="00F43CD8" w:rsidP="00F43CD8">
      <w:r>
        <w:t>('TRANSFER', '</w:t>
      </w:r>
      <w:proofErr w:type="spellStart"/>
      <w:r>
        <w:t>Dinotopia</w:t>
      </w:r>
      <w:proofErr w:type="spellEnd"/>
      <w:r>
        <w:t>', 'MyCountry', ('electronics', 100), 'EU: 1062670')</w:t>
      </w:r>
    </w:p>
    <w:p w14:paraId="2BCD786F" w14:textId="77777777" w:rsidR="00F43CD8" w:rsidRDefault="00F43CD8" w:rsidP="00F43CD8">
      <w:r>
        <w:t>('TRANSFER', 'MyCountry', '</w:t>
      </w:r>
      <w:proofErr w:type="spellStart"/>
      <w:r>
        <w:t>Dinotopia</w:t>
      </w:r>
      <w:proofErr w:type="spellEnd"/>
      <w:r>
        <w:t>', ('food', 2388.8888888888887), 'EU: 1062670')</w:t>
      </w:r>
    </w:p>
    <w:p w14:paraId="2BF3208F" w14:textId="1F3A3781" w:rsidR="00F43CD8" w:rsidRDefault="00F43CD8" w:rsidP="00F43CD8">
      <w:r>
        <w:t>('TRANSFORM', 'MyCountry', (('population', 192), ('metalElements', 128), ('metalAlloys', 128)), (('population', 192), ('electronics', 128), ('</w:t>
      </w:r>
      <w:proofErr w:type="spellStart"/>
      <w:r>
        <w:t>electronicsWaste</w:t>
      </w:r>
      <w:proofErr w:type="spellEnd"/>
      <w:r>
        <w:t>', 128)), 'EU: 1316548')</w:t>
      </w:r>
    </w:p>
    <w:p w14:paraId="17700058" w14:textId="3EC9F773" w:rsidR="004067A8" w:rsidRDefault="004067A8" w:rsidP="00F43CD8"/>
    <w:p w14:paraId="6526DB8E" w14:textId="1EC1BC31" w:rsidR="004067A8" w:rsidRDefault="004067A8" w:rsidP="00F43CD8"/>
    <w:p w14:paraId="095D62F8" w14:textId="2EB1201E" w:rsidR="004067A8" w:rsidRDefault="004067A8" w:rsidP="00F43CD8">
      <w:r>
        <w:rPr>
          <w:rFonts w:hint="eastAsia"/>
        </w:rPr>
        <w:t>T</w:t>
      </w:r>
      <w:r>
        <w:t xml:space="preserve">est Cases Result Explanation: </w:t>
      </w:r>
    </w:p>
    <w:p w14:paraId="5C29DCDD" w14:textId="54A6EA9A" w:rsidR="004067A8" w:rsidRPr="001B4588" w:rsidRDefault="00354E12" w:rsidP="00F43CD8">
      <w:r>
        <w:t>Comparing the generated results of the 6 tests, we can see that the expected utilities of the best solutions in Test 1 (original thresholds: 1</w:t>
      </w:r>
      <w:r w:rsidRPr="00354E12">
        <w:rPr>
          <w:vertAlign w:val="superscript"/>
        </w:rPr>
        <w:t>st</w:t>
      </w:r>
      <w:r>
        <w:t xml:space="preserve"> for materials being min + n, 2</w:t>
      </w:r>
      <w:r w:rsidRPr="00354E12">
        <w:rPr>
          <w:vertAlign w:val="superscript"/>
        </w:rPr>
        <w:t>nd</w:t>
      </w:r>
      <w:r>
        <w:t xml:space="preserve"> for materials being min + 4n, the threshold for waste being min + 5n), Test 2 (only change 1</w:t>
      </w:r>
      <w:r w:rsidRPr="00354E12">
        <w:rPr>
          <w:vertAlign w:val="superscript"/>
        </w:rPr>
        <w:t>st</w:t>
      </w:r>
      <w:r>
        <w:t xml:space="preserve"> threshold for materials, 1</w:t>
      </w:r>
      <w:r w:rsidRPr="00354E12">
        <w:rPr>
          <w:vertAlign w:val="superscript"/>
        </w:rPr>
        <w:t>st</w:t>
      </w:r>
      <w:r>
        <w:t xml:space="preserve"> for materials being min + 2n, 2</w:t>
      </w:r>
      <w:r w:rsidRPr="00354E12">
        <w:rPr>
          <w:vertAlign w:val="superscript"/>
        </w:rPr>
        <w:t>nd</w:t>
      </w:r>
      <w:r>
        <w:t xml:space="preserve"> for materials being min + 4n, the threshold for waste being min + 5n), Test 5 (only change threshold for wastes: 1</w:t>
      </w:r>
      <w:r w:rsidRPr="00354E12">
        <w:rPr>
          <w:vertAlign w:val="superscript"/>
        </w:rPr>
        <w:t>st</w:t>
      </w:r>
      <w:r>
        <w:t xml:space="preserve"> for materials being min + n, 2</w:t>
      </w:r>
      <w:r w:rsidRPr="00354E12">
        <w:rPr>
          <w:vertAlign w:val="superscript"/>
        </w:rPr>
        <w:t>nd</w:t>
      </w:r>
      <w:r>
        <w:t xml:space="preserve"> for materials being min + 4n, the threshold for waste being min + 7.5n) are all same (around 700000). We can also see that the expected utilities of the best solutions in Test 3 (only change 2</w:t>
      </w:r>
      <w:r w:rsidRPr="00354E12">
        <w:rPr>
          <w:vertAlign w:val="superscript"/>
        </w:rPr>
        <w:t>nd</w:t>
      </w:r>
      <w:r>
        <w:t xml:space="preserve"> thresholds: 1</w:t>
      </w:r>
      <w:r w:rsidRPr="00354E12">
        <w:rPr>
          <w:vertAlign w:val="superscript"/>
        </w:rPr>
        <w:t>st</w:t>
      </w:r>
      <w:r>
        <w:t xml:space="preserve"> for materials being min + n, 2</w:t>
      </w:r>
      <w:r w:rsidRPr="00354E12">
        <w:rPr>
          <w:vertAlign w:val="superscript"/>
        </w:rPr>
        <w:t>nd</w:t>
      </w:r>
      <w:r>
        <w:t xml:space="preserve"> for materials being min + 8n, the threshold for waste being min + 5n), Test 4 (change 1</w:t>
      </w:r>
      <w:r w:rsidRPr="00354E12">
        <w:rPr>
          <w:vertAlign w:val="superscript"/>
        </w:rPr>
        <w:t>st</w:t>
      </w:r>
      <w:r>
        <w:t xml:space="preserve"> and 2</w:t>
      </w:r>
      <w:r w:rsidRPr="00354E12">
        <w:rPr>
          <w:vertAlign w:val="superscript"/>
        </w:rPr>
        <w:t>nd</w:t>
      </w:r>
      <w:r>
        <w:t xml:space="preserve"> thresholds for materials, 1</w:t>
      </w:r>
      <w:r w:rsidRPr="00354E12">
        <w:rPr>
          <w:vertAlign w:val="superscript"/>
        </w:rPr>
        <w:t>st</w:t>
      </w:r>
      <w:r>
        <w:t xml:space="preserve"> for materials being min + 2n, 2</w:t>
      </w:r>
      <w:r w:rsidRPr="00354E12">
        <w:rPr>
          <w:vertAlign w:val="superscript"/>
        </w:rPr>
        <w:t>nd</w:t>
      </w:r>
      <w:r>
        <w:t xml:space="preserve"> for materials being min + 8n, the threshold for waste being min + 5n), Test 5 (only all thresholds: 1</w:t>
      </w:r>
      <w:r w:rsidRPr="00354E12">
        <w:rPr>
          <w:vertAlign w:val="superscript"/>
        </w:rPr>
        <w:t>st</w:t>
      </w:r>
      <w:r>
        <w:t xml:space="preserve"> for materials being min + 2n, 2</w:t>
      </w:r>
      <w:r w:rsidRPr="00354E12">
        <w:rPr>
          <w:vertAlign w:val="superscript"/>
        </w:rPr>
        <w:t>nd</w:t>
      </w:r>
      <w:r>
        <w:t xml:space="preserve"> for materials being min + 8n, the threshold for waste being min + 7.5n) are all same (around 1300000). This tells us that only our changes in 2</w:t>
      </w:r>
      <w:r w:rsidRPr="00354E12">
        <w:rPr>
          <w:vertAlign w:val="superscript"/>
        </w:rPr>
        <w:t>nd</w:t>
      </w:r>
      <w:r>
        <w:t xml:space="preserve"> threshold influence the decision that MyCountry </w:t>
      </w:r>
      <w:r w:rsidR="00057C73">
        <w:t xml:space="preserve">does in its searches for successor states. When we look closely at the generated schedules, we can find that for Test 1, 2, and 5, the best schedule for MyCountry is doing 2 transforms of 128 electronics. But for Test 3, 4, and 6, the best schedule for MyCountry is doing 2 transforms of 128 electronics, then doing one trade that transfers some food for the other country’s </w:t>
      </w:r>
      <w:proofErr w:type="gramStart"/>
      <w:r w:rsidR="00057C73">
        <w:t>electronics, and</w:t>
      </w:r>
      <w:proofErr w:type="gramEnd"/>
      <w:r w:rsidR="00057C73">
        <w:t xml:space="preserve"> doing another transform of 128 electronics. The reason behind this difference can be because of the initial resource amount of each resources for MyCountry. If we check the initial state of MyCountry, we can see that </w:t>
      </w:r>
      <w:proofErr w:type="gramStart"/>
      <w:r w:rsidR="00057C73">
        <w:t>all of</w:t>
      </w:r>
      <w:proofErr w:type="gramEnd"/>
      <w:r w:rsidR="00057C73">
        <w:t xml:space="preserve"> its resources have amount equal to or larger than min + 3n, which is even larger than our changed 1</w:t>
      </w:r>
      <w:r w:rsidR="00057C73" w:rsidRPr="00057C73">
        <w:rPr>
          <w:vertAlign w:val="superscript"/>
        </w:rPr>
        <w:t>st</w:t>
      </w:r>
      <w:r w:rsidR="00057C73">
        <w:t xml:space="preserve"> threshold. Since the first threshold is the survival threshold, this indicates that MyCountry is in a relatively </w:t>
      </w:r>
      <w:r w:rsidR="00057C73">
        <w:lastRenderedPageBreak/>
        <w:t>resource-rich state, so it will not eagerly search for operators that can increase its most demanded resources for survival. This is also the reason for why we do not see solutions change when we change the 1</w:t>
      </w:r>
      <w:r w:rsidR="00057C73" w:rsidRPr="00057C73">
        <w:rPr>
          <w:vertAlign w:val="superscript"/>
        </w:rPr>
        <w:t>st</w:t>
      </w:r>
      <w:r w:rsidR="00057C73">
        <w:t xml:space="preserve"> threshold for materials. </w:t>
      </w:r>
      <w:r w:rsidR="00976D3F">
        <w:t>According to our models, the materials are usually most encouraged to be traded to other countries when their amount is between 1</w:t>
      </w:r>
      <w:r w:rsidR="00976D3F" w:rsidRPr="00976D3F">
        <w:rPr>
          <w:vertAlign w:val="superscript"/>
        </w:rPr>
        <w:t>st</w:t>
      </w:r>
      <w:r w:rsidR="00976D3F">
        <w:t xml:space="preserve"> and 2</w:t>
      </w:r>
      <w:r w:rsidR="00976D3F" w:rsidRPr="00976D3F">
        <w:rPr>
          <w:vertAlign w:val="superscript"/>
        </w:rPr>
        <w:t>nd</w:t>
      </w:r>
      <w:r w:rsidR="00976D3F">
        <w:t xml:space="preserve"> thresholds because the market is saturated after the 2</w:t>
      </w:r>
      <w:r w:rsidR="00976D3F" w:rsidRPr="00976D3F">
        <w:rPr>
          <w:vertAlign w:val="superscript"/>
        </w:rPr>
        <w:t>nd</w:t>
      </w:r>
      <w:r w:rsidR="00976D3F">
        <w:t xml:space="preserve"> threshold. Because most of the resources for MyCountry are between min + 4n and min + 8n, the resources for MyCountry are mostly above original 2</w:t>
      </w:r>
      <w:r w:rsidR="00976D3F" w:rsidRPr="00976D3F">
        <w:rPr>
          <w:vertAlign w:val="superscript"/>
        </w:rPr>
        <w:t>nd</w:t>
      </w:r>
      <w:r w:rsidR="00976D3F">
        <w:t xml:space="preserve"> threshold (min + 4n). This makes MyCountry more inclined to do transform instead of transfer. And since electronics’ resource amount is low but weight is high, it can give the most increase in </w:t>
      </w:r>
      <w:r w:rsidR="00D53D5F">
        <w:t xml:space="preserve">state quality among all possible </w:t>
      </w:r>
      <w:r w:rsidR="00976D3F">
        <w:t>transform</w:t>
      </w:r>
      <w:r w:rsidR="00D53D5F">
        <w:t>s</w:t>
      </w:r>
      <w:r w:rsidR="00976D3F">
        <w:t xml:space="preserve"> for MyCountry. So MyCountry would like to do 2 transforms of electronics for Test 1, 2, and 5 when the 2</w:t>
      </w:r>
      <w:r w:rsidR="00976D3F" w:rsidRPr="00976D3F">
        <w:rPr>
          <w:vertAlign w:val="superscript"/>
        </w:rPr>
        <w:t>nd</w:t>
      </w:r>
      <w:r w:rsidR="00976D3F">
        <w:t xml:space="preserve"> threshold for materials is only min + 4n. But when we change it to min + 8n in Test 3, 4, and 6, a lot of the resources for MyCountry are then between 1</w:t>
      </w:r>
      <w:r w:rsidR="00976D3F" w:rsidRPr="00976D3F">
        <w:rPr>
          <w:vertAlign w:val="superscript"/>
        </w:rPr>
        <w:t>st</w:t>
      </w:r>
      <w:r w:rsidR="00976D3F">
        <w:t xml:space="preserve"> and 2</w:t>
      </w:r>
      <w:r w:rsidR="00976D3F" w:rsidRPr="00976D3F">
        <w:rPr>
          <w:vertAlign w:val="superscript"/>
        </w:rPr>
        <w:t>nd</w:t>
      </w:r>
      <w:r w:rsidR="00976D3F">
        <w:t xml:space="preserve"> thresholds. This makes MyCountry more inclined to do trades, and since electronics’ amount is still relatively smaller but can bring large increase in state quality for MyCountry, MyCountry are inclined to trade its other resources for another country’s electronics. The reason behind no change in wastes can be because the weights and amounts for wastes are low, so they do not play very important roles in any types of operations in our defined world. So even if we make big changes to the thresholds, no change is made in solutions. </w:t>
      </w:r>
      <w:bookmarkEnd w:id="0"/>
    </w:p>
    <w:sectPr w:rsidR="004067A8" w:rsidRPr="001B4588">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Helvetica Neue">
    <w:altName w:val="Arial"/>
    <w:charset w:val="00"/>
    <w:family w:val="roman"/>
    <w:pitch w:val="default"/>
  </w:font>
  <w:font w:name="Arial Unicode MS">
    <w:panose1 w:val="020B0604020202020204"/>
    <w:charset w:val="00"/>
    <w:family w:val="roman"/>
    <w:pitch w:val="default"/>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4478D6"/>
    <w:multiLevelType w:val="hybridMultilevel"/>
    <w:tmpl w:val="E6029272"/>
    <w:lvl w:ilvl="0" w:tplc="CE1ED21A">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TQ1tzQ0MDI0MzJT0lEKTi0uzszPAykwrAUAy4VJECwAAAA="/>
  </w:docVars>
  <w:rsids>
    <w:rsidRoot w:val="001B4588"/>
    <w:rsid w:val="00057C73"/>
    <w:rsid w:val="001B4588"/>
    <w:rsid w:val="00354E12"/>
    <w:rsid w:val="004067A8"/>
    <w:rsid w:val="00543B8B"/>
    <w:rsid w:val="00732977"/>
    <w:rsid w:val="00754DAD"/>
    <w:rsid w:val="00976D3F"/>
    <w:rsid w:val="00A30225"/>
    <w:rsid w:val="00AE5D01"/>
    <w:rsid w:val="00D53D5F"/>
    <w:rsid w:val="00EE6DF7"/>
    <w:rsid w:val="00F43CD8"/>
    <w:rsid w:val="00F70B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2CAA6"/>
  <w15:chartTrackingRefBased/>
  <w15:docId w15:val="{62156CE7-FE53-44C5-9216-ECBBE1FE4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588"/>
    <w:pPr>
      <w:pBdr>
        <w:top w:val="nil"/>
        <w:left w:val="nil"/>
        <w:bottom w:val="nil"/>
        <w:right w:val="nil"/>
        <w:between w:val="nil"/>
        <w:bar w:val="nil"/>
      </w:pBdr>
    </w:pPr>
    <w:rPr>
      <w:rFonts w:ascii="Times New Roman" w:hAnsi="Times New Roman" w:cs="Times New Roman"/>
      <w:kern w:val="0"/>
      <w:sz w:val="24"/>
      <w:szCs w:val="24"/>
      <w:bdr w:val="nil"/>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4588"/>
    <w:pPr>
      <w:ind w:firstLineChars="200" w:firstLine="420"/>
    </w:pPr>
  </w:style>
  <w:style w:type="paragraph" w:customStyle="1" w:styleId="Body">
    <w:name w:val="Body"/>
    <w:rsid w:val="001B4588"/>
    <w:pPr>
      <w:keepNext/>
      <w:pBdr>
        <w:top w:val="nil"/>
        <w:left w:val="nil"/>
        <w:bottom w:val="nil"/>
        <w:right w:val="nil"/>
        <w:between w:val="nil"/>
        <w:bar w:val="nil"/>
      </w:pBdr>
    </w:pPr>
    <w:rPr>
      <w:rFonts w:ascii="Helvetica Neue" w:eastAsia="Arial Unicode MS" w:hAnsi="Helvetica Neue" w:cs="Arial Unicode MS"/>
      <w:color w:val="000000"/>
      <w:kern w:val="0"/>
      <w:sz w:val="22"/>
      <w:bdr w:val="nil"/>
      <w14:textOutline w14:w="0" w14:cap="flat" w14:cmpd="sng" w14:algn="ctr">
        <w14:noFill/>
        <w14:prstDash w14:val="solid"/>
        <w14:bevel/>
      </w14:textOutline>
    </w:rPr>
  </w:style>
  <w:style w:type="table" w:styleId="TableGrid">
    <w:name w:val="Table Grid"/>
    <w:basedOn w:val="TableNormal"/>
    <w:uiPriority w:val="39"/>
    <w:rsid w:val="007329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515584">
      <w:bodyDiv w:val="1"/>
      <w:marLeft w:val="0"/>
      <w:marRight w:val="0"/>
      <w:marTop w:val="0"/>
      <w:marBottom w:val="0"/>
      <w:divBdr>
        <w:top w:val="none" w:sz="0" w:space="0" w:color="auto"/>
        <w:left w:val="none" w:sz="0" w:space="0" w:color="auto"/>
        <w:bottom w:val="none" w:sz="0" w:space="0" w:color="auto"/>
        <w:right w:val="none" w:sz="0" w:space="0" w:color="auto"/>
      </w:divBdr>
    </w:div>
    <w:div w:id="1087768315">
      <w:bodyDiv w:val="1"/>
      <w:marLeft w:val="0"/>
      <w:marRight w:val="0"/>
      <w:marTop w:val="0"/>
      <w:marBottom w:val="0"/>
      <w:divBdr>
        <w:top w:val="none" w:sz="0" w:space="0" w:color="auto"/>
        <w:left w:val="none" w:sz="0" w:space="0" w:color="auto"/>
        <w:bottom w:val="none" w:sz="0" w:space="0" w:color="auto"/>
        <w:right w:val="none" w:sz="0" w:space="0" w:color="auto"/>
      </w:divBdr>
    </w:div>
    <w:div w:id="1647853794">
      <w:bodyDiv w:val="1"/>
      <w:marLeft w:val="0"/>
      <w:marRight w:val="0"/>
      <w:marTop w:val="0"/>
      <w:marBottom w:val="0"/>
      <w:divBdr>
        <w:top w:val="none" w:sz="0" w:space="0" w:color="auto"/>
        <w:left w:val="none" w:sz="0" w:space="0" w:color="auto"/>
        <w:bottom w:val="none" w:sz="0" w:space="0" w:color="auto"/>
        <w:right w:val="none" w:sz="0" w:space="0" w:color="auto"/>
      </w:divBdr>
    </w:div>
    <w:div w:id="1765497398">
      <w:bodyDiv w:val="1"/>
      <w:marLeft w:val="0"/>
      <w:marRight w:val="0"/>
      <w:marTop w:val="0"/>
      <w:marBottom w:val="0"/>
      <w:divBdr>
        <w:top w:val="none" w:sz="0" w:space="0" w:color="auto"/>
        <w:left w:val="none" w:sz="0" w:space="0" w:color="auto"/>
        <w:bottom w:val="none" w:sz="0" w:space="0" w:color="auto"/>
        <w:right w:val="none" w:sz="0" w:space="0" w:color="auto"/>
      </w:divBdr>
    </w:div>
    <w:div w:id="2040427202">
      <w:bodyDiv w:val="1"/>
      <w:marLeft w:val="0"/>
      <w:marRight w:val="0"/>
      <w:marTop w:val="0"/>
      <w:marBottom w:val="0"/>
      <w:divBdr>
        <w:top w:val="none" w:sz="0" w:space="0" w:color="auto"/>
        <w:left w:val="none" w:sz="0" w:space="0" w:color="auto"/>
        <w:bottom w:val="none" w:sz="0" w:space="0" w:color="auto"/>
        <w:right w:val="none" w:sz="0" w:space="0" w:color="auto"/>
      </w:divBdr>
    </w:div>
    <w:div w:id="2052681317">
      <w:bodyDiv w:val="1"/>
      <w:marLeft w:val="0"/>
      <w:marRight w:val="0"/>
      <w:marTop w:val="0"/>
      <w:marBottom w:val="0"/>
      <w:divBdr>
        <w:top w:val="none" w:sz="0" w:space="0" w:color="auto"/>
        <w:left w:val="none" w:sz="0" w:space="0" w:color="auto"/>
        <w:bottom w:val="none" w:sz="0" w:space="0" w:color="auto"/>
        <w:right w:val="none" w:sz="0" w:space="0" w:color="auto"/>
      </w:divBdr>
    </w:div>
    <w:div w:id="210056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4</Pages>
  <Words>5337</Words>
  <Characters>3042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e, Zhengkai</dc:creator>
  <cp:keywords/>
  <dc:description/>
  <cp:lastModifiedBy>Vashni Nana Marfo Boamah</cp:lastModifiedBy>
  <cp:revision>2</cp:revision>
  <dcterms:created xsi:type="dcterms:W3CDTF">2021-04-19T03:53:00Z</dcterms:created>
  <dcterms:modified xsi:type="dcterms:W3CDTF">2021-04-20T03:13:00Z</dcterms:modified>
</cp:coreProperties>
</file>